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B962E7" w14:textId="49B4667B" w:rsidR="00EC53C1" w:rsidRPr="000F0D90" w:rsidRDefault="00DF0C12" w:rsidP="00805FFE">
      <w:pPr>
        <w:pStyle w:val="Title"/>
        <w:spacing w:before="0"/>
      </w:pPr>
      <w:r w:rsidRPr="00DF0C12">
        <w:t>Python for ArcGIS - Working with ArcGIS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4B48A77D"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proofErr w:type="spellStart"/>
      <w:r w:rsidR="0060083B" w:rsidRPr="000F0D90">
        <w:t>Jupyter</w:t>
      </w:r>
      <w:proofErr w:type="spellEnd"/>
      <w:r w:rsidR="00A4283A" w:rsidRPr="000F0D90">
        <w:t xml:space="preserve"> Notebook</w:t>
      </w:r>
      <w:r w:rsidR="0060083B" w:rsidRPr="000F0D90">
        <w:t xml:space="preserve">, an </w:t>
      </w:r>
      <w:proofErr w:type="gramStart"/>
      <w:r w:rsidR="0060083B" w:rsidRPr="000F0D90">
        <w:t>open source</w:t>
      </w:r>
      <w:proofErr w:type="gramEnd"/>
      <w:r w:rsidR="0060083B" w:rsidRPr="000F0D90">
        <w:t xml:space="preserv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notebooks for data science that integrate your own Python scripts using the ArcGIS API for Python and </w:t>
      </w:r>
      <w:proofErr w:type="spellStart"/>
      <w:r w:rsidR="00A4283A" w:rsidRPr="000F0D90">
        <w:t>ArcPy</w:t>
      </w:r>
      <w:proofErr w:type="spellEnd"/>
      <w:r w:rsidR="00A4283A" w:rsidRPr="000F0D90">
        <w:t xml:space="preserve"> in combination with thousands of </w:t>
      </w:r>
      <w:proofErr w:type="gramStart"/>
      <w:r w:rsidR="00A4283A" w:rsidRPr="000F0D90">
        <w:t>open source</w:t>
      </w:r>
      <w:proofErr w:type="gramEnd"/>
      <w:r w:rsidR="00A4283A" w:rsidRPr="000F0D90">
        <w:t xml:space="preserv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 xml:space="preserve">Setting up </w:t>
      </w:r>
      <w:proofErr w:type="spellStart"/>
      <w:r w:rsidRPr="000F0D90">
        <w:t>Jupyter</w:t>
      </w:r>
      <w:proofErr w:type="spellEnd"/>
      <w:r w:rsidRPr="000F0D90">
        <w:t xml:space="preserve">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334C3DE6" w:rsidR="00524E7B" w:rsidRPr="000F0D90" w:rsidRDefault="007F47AC" w:rsidP="007C0E42">
      <w:pPr>
        <w:pStyle w:val="ListParagraph"/>
        <w:numPr>
          <w:ilvl w:val="0"/>
          <w:numId w:val="3"/>
        </w:numPr>
      </w:pPr>
      <w:r w:rsidRPr="007F47AC">
        <w:rPr>
          <w:i/>
          <w:iCs/>
        </w:rPr>
        <w:t xml:space="preserve">Required: </w:t>
      </w:r>
      <w:r w:rsidR="00607C9D" w:rsidRPr="00607C9D">
        <w:rPr>
          <w:i/>
          <w:iCs/>
        </w:rPr>
        <w:t xml:space="preserve">This tutorial was last tested on </w:t>
      </w:r>
      <w:r w:rsidR="00607C9D">
        <w:rPr>
          <w:i/>
          <w:iCs/>
        </w:rPr>
        <w:t>August 27</w:t>
      </w:r>
      <w:r w:rsidR="00607C9D" w:rsidRPr="00607C9D">
        <w:rPr>
          <w:i/>
          <w:iCs/>
          <w:vertAlign w:val="superscript"/>
        </w:rPr>
        <w:t>th</w:t>
      </w:r>
      <w:r w:rsidR="00607C9D">
        <w:rPr>
          <w:i/>
          <w:iCs/>
        </w:rPr>
        <w:t>, 2024</w:t>
      </w:r>
      <w:r w:rsidR="00607C9D" w:rsidRPr="00607C9D">
        <w:rPr>
          <w:i/>
          <w:iCs/>
        </w:rPr>
        <w:t>, using ArcGIS Pro 3.3. If you're using a different version of ArcGIS Pro, you may encounter different functionality and results.</w:t>
      </w:r>
    </w:p>
    <w:p w14:paraId="5417A529" w14:textId="5E25F7C1" w:rsidR="009568BD" w:rsidRDefault="009568BD" w:rsidP="007C0E42">
      <w:pPr>
        <w:pStyle w:val="ListParagraph"/>
        <w:numPr>
          <w:ilvl w:val="0"/>
          <w:numId w:val="3"/>
        </w:numPr>
      </w:pPr>
      <w:r w:rsidRPr="005770C1">
        <w:rPr>
          <w:i/>
          <w:iCs/>
        </w:rPr>
        <w:t xml:space="preserve">Recommended: </w:t>
      </w:r>
      <w:r>
        <w:t xml:space="preserve">ArcGIS Online subscription account with permissions to use </w:t>
      </w:r>
      <w:r w:rsidR="00722AC3">
        <w:t xml:space="preserve">advanced </w:t>
      </w:r>
      <w:r>
        <w:t xml:space="preserve">Notebooks and </w:t>
      </w:r>
      <w:proofErr w:type="spellStart"/>
      <w:r>
        <w:t>GeoEnrichment</w:t>
      </w:r>
      <w:proofErr w:type="spellEnd"/>
    </w:p>
    <w:p w14:paraId="5A7D789F" w14:textId="6949E316" w:rsidR="005770C1" w:rsidRDefault="009568BD" w:rsidP="009568BD">
      <w:pPr>
        <w:pStyle w:val="ListParagraph"/>
        <w:numPr>
          <w:ilvl w:val="0"/>
          <w:numId w:val="3"/>
        </w:numPr>
      </w:pPr>
      <w:r w:rsidRPr="005770C1">
        <w:rPr>
          <w:i/>
          <w:iCs/>
        </w:rPr>
        <w:t>Optional:</w:t>
      </w:r>
      <w:r>
        <w:t xml:space="preserve"> </w:t>
      </w:r>
      <w:r w:rsidR="00A4283A" w:rsidRPr="000F0D90">
        <w:t xml:space="preserve">Notebook Server for ArcGIS Enterprise </w:t>
      </w:r>
      <w:r w:rsidR="00607C9D">
        <w:t>11.3</w:t>
      </w:r>
      <w:r w:rsidR="00A4283A" w:rsidRPr="000F0D90">
        <w:t>+</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62333B32" w:rsidR="00193523" w:rsidRPr="000F0D90" w:rsidRDefault="00193523" w:rsidP="009E5483">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007F47AC" w:rsidRPr="007F47AC">
          <w:rPr>
            <w:rStyle w:val="Hyperlink"/>
            <w:rFonts w:cs="Arial"/>
          </w:rPr>
          <w:t>https://data.torontopolice.on.ca/pages/major-crime-indicators</w:t>
        </w:r>
      </w:hyperlink>
      <w:r w:rsidR="009E5483">
        <w:t xml:space="preserve"> </w:t>
      </w:r>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w:t>
      </w:r>
      <w:proofErr w:type="spellStart"/>
      <w:r w:rsidR="00193523" w:rsidRPr="000F0D90">
        <w:rPr>
          <w:rFonts w:ascii="Helvetica" w:hAnsi="Helvetica" w:cs="Helvetica"/>
          <w:color w:val="444444"/>
          <w:shd w:val="clear" w:color="auto" w:fill="FFFFFF"/>
        </w:rPr>
        <w:t>IBTrACS</w:t>
      </w:r>
      <w:proofErr w:type="spellEnd"/>
      <w:r w:rsidR="00193523" w:rsidRPr="000F0D90">
        <w:rPr>
          <w:rFonts w:ascii="Helvetica" w:hAnsi="Helvetica" w:cs="Helvetica"/>
          <w:color w:val="444444"/>
          <w:shd w:val="clear" w:color="auto" w:fill="FFFFFF"/>
        </w:rPr>
        <w:t>)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n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429F3D70" w:rsidR="008662B0" w:rsidRPr="000F0D90" w:rsidRDefault="008662B0" w:rsidP="008662B0">
      <w:r w:rsidRPr="000F0D90">
        <w:t xml:space="preserve">The Education and Research Group at Esri Canada makes every effort to present accurate and reliable information. The Web sites and URLs used in this tutorial are from sources that were current at the time of </w:t>
      </w:r>
      <w:r w:rsidR="00B57FA3" w:rsidRPr="000F0D90">
        <w:t>production but</w:t>
      </w:r>
      <w:r w:rsidRPr="000F0D90">
        <w:t xml:space="preserve"> are subject to change without notice to Esri Canada.</w:t>
      </w:r>
    </w:p>
    <w:p w14:paraId="2DF3A70B" w14:textId="62199C80" w:rsidR="008662B0" w:rsidRDefault="008662B0" w:rsidP="007C0E42">
      <w:pPr>
        <w:pStyle w:val="ListParagraph"/>
        <w:numPr>
          <w:ilvl w:val="0"/>
          <w:numId w:val="14"/>
        </w:numPr>
      </w:pPr>
      <w:r w:rsidRPr="000F0D90">
        <w:t xml:space="preserve">Production Date: </w:t>
      </w:r>
      <w:r w:rsidR="00247F25">
        <w:t>January 202</w:t>
      </w:r>
      <w:r w:rsidR="009E5483">
        <w:t>2</w:t>
      </w:r>
    </w:p>
    <w:p w14:paraId="2483E219" w14:textId="1C5846AB" w:rsidR="007F47AC" w:rsidRPr="000F0D90" w:rsidRDefault="007F47AC" w:rsidP="007F47AC">
      <w:pPr>
        <w:pStyle w:val="ListParagraph"/>
        <w:numPr>
          <w:ilvl w:val="0"/>
          <w:numId w:val="14"/>
        </w:numPr>
      </w:pPr>
      <w:r w:rsidRPr="007F47AC">
        <w:t>Last Update</w:t>
      </w:r>
      <w:r w:rsidR="00DF0D1C">
        <w:t xml:space="preserve"> Date</w:t>
      </w:r>
      <w:r w:rsidRPr="007F47AC">
        <w:t>: August 2024</w:t>
      </w:r>
    </w:p>
    <w:p w14:paraId="461AC97F" w14:textId="77777777" w:rsidR="00524E7B" w:rsidRPr="000F0D90" w:rsidRDefault="00524E7B" w:rsidP="00524E7B">
      <w:pPr>
        <w:pStyle w:val="Heading1"/>
        <w:spacing w:before="120"/>
      </w:pPr>
      <w:r w:rsidRPr="000F0D90">
        <w:t xml:space="preserve">Background Information </w:t>
      </w:r>
    </w:p>
    <w:p w14:paraId="25B6296D" w14:textId="1378811E"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w:t>
      </w:r>
      <w:r w:rsidR="00247F25">
        <w:t>,</w:t>
      </w:r>
      <w:r w:rsidR="00AC687B" w:rsidRPr="000F0D90">
        <w:t xml:space="preserve"> with the release of</w:t>
      </w:r>
      <w:r w:rsidR="00247F25">
        <w:t xml:space="preserve"> ArcGIS</w:t>
      </w:r>
      <w:r w:rsidR="00AC687B" w:rsidRPr="000F0D90">
        <w:t xml:space="preserve"> </w:t>
      </w:r>
      <w:r w:rsidR="00247F25">
        <w:t xml:space="preserve">version </w:t>
      </w:r>
      <w:r w:rsidR="00AC687B" w:rsidRPr="000F0D90">
        <w:t>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w:t>
      </w:r>
      <w:proofErr w:type="spellStart"/>
      <w:r w:rsidR="00FD0C51" w:rsidRPr="000F0D90">
        <w:t>Tensorflow</w:t>
      </w:r>
      <w:proofErr w:type="spellEnd"/>
      <w:r w:rsidR="00FD0C51" w:rsidRPr="000F0D90">
        <w:t xml:space="preserve">).  With the introduction of the notebook interface, initially </w:t>
      </w:r>
      <w:r w:rsidR="00DD1957">
        <w:t xml:space="preserve">using </w:t>
      </w:r>
      <w:proofErr w:type="spellStart"/>
      <w:r w:rsidR="00FD0C51" w:rsidRPr="000F0D90">
        <w:t>IPython</w:t>
      </w:r>
      <w:proofErr w:type="spellEnd"/>
      <w:r w:rsidR="00FD0C51" w:rsidRPr="000F0D90">
        <w:t xml:space="preserve">, and more recently with the </w:t>
      </w:r>
      <w:proofErr w:type="spellStart"/>
      <w:r w:rsidR="00FD0C51" w:rsidRPr="000F0D90">
        <w:t>Jupyter</w:t>
      </w:r>
      <w:proofErr w:type="spellEnd"/>
      <w:r w:rsidR="00FD0C51" w:rsidRPr="000F0D90">
        <w:t xml:space="preserve">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3D90ED8F"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w:t>
      </w:r>
      <w:r w:rsidR="00247F25">
        <w:t xml:space="preserve">10.7.1 released in </w:t>
      </w:r>
      <w:r w:rsidRPr="000F0D90">
        <w:t>2019),</w:t>
      </w:r>
      <w:r w:rsidR="00247F25">
        <w:t xml:space="preserve"> in</w:t>
      </w:r>
      <w:r w:rsidRPr="000F0D90">
        <w:t xml:space="preserve"> ArcGIS Notebooks in ArcGIS Pro</w:t>
      </w:r>
      <w:r w:rsidR="00247F25">
        <w:t xml:space="preserve"> (</w:t>
      </w:r>
      <w:r w:rsidR="00D41351">
        <w:t xml:space="preserve">starting in 2020 with version </w:t>
      </w:r>
      <w:r w:rsidR="00247F25">
        <w:t>2.</w:t>
      </w:r>
      <w:r w:rsidR="00D41351">
        <w:t>5</w:t>
      </w:r>
      <w:r w:rsidR="00247F25">
        <w:t>)</w:t>
      </w:r>
      <w:r w:rsidRPr="000F0D90">
        <w:t xml:space="preserve"> </w:t>
      </w:r>
      <w:r w:rsidR="00247F25">
        <w:t xml:space="preserve">and </w:t>
      </w:r>
      <w:r w:rsidRPr="000F0D90">
        <w:t>in ArcGIS Online (</w:t>
      </w:r>
      <w:r w:rsidR="00D41351">
        <w:t xml:space="preserve">released in </w:t>
      </w:r>
      <w:r w:rsidR="00247F25">
        <w:t>2020</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BFA1E46" w:rsidR="000961CC" w:rsidRPr="00275279" w:rsidRDefault="00AF6160" w:rsidP="000961CC">
      <w:pPr>
        <w:pStyle w:val="ListParagraph"/>
        <w:numPr>
          <w:ilvl w:val="0"/>
          <w:numId w:val="1"/>
        </w:numPr>
        <w:spacing w:after="240"/>
        <w:rPr>
          <w:rStyle w:val="Hyperlink"/>
          <w:rFonts w:cs="Arial"/>
          <w:color w:val="auto"/>
          <w:u w:val="none"/>
        </w:rPr>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05682991" w14:textId="768987B5" w:rsidR="00275279" w:rsidRDefault="00275279" w:rsidP="000961CC">
      <w:pPr>
        <w:pStyle w:val="ListParagraph"/>
        <w:numPr>
          <w:ilvl w:val="0"/>
          <w:numId w:val="1"/>
        </w:numPr>
        <w:spacing w:after="240"/>
      </w:pPr>
      <w:r>
        <w:t xml:space="preserve">What’s new in ArcGIS Pro (check with each release for updates to capabilities with </w:t>
      </w:r>
      <w:proofErr w:type="spellStart"/>
      <w:r>
        <w:t>ArcPy</w:t>
      </w:r>
      <w:proofErr w:type="spellEnd"/>
      <w:r>
        <w:t xml:space="preserve"> and ArcGIS Notebooks in ArcGIS Pro): </w:t>
      </w:r>
      <w:hyperlink r:id="rId12" w:anchor="ESRI_SECTION1_546A5C8048144FC595A58DAA6F9EBF47" w:history="1">
        <w:r w:rsidRPr="00275279">
          <w:rPr>
            <w:rStyle w:val="Hyperlink"/>
            <w:rFonts w:cs="Arial"/>
          </w:rPr>
          <w:t>https://pro.arcgis.com/en/pro-app/latest/get-started/whats-new-in-arcgis-pro.htm#ESRI_SECTION1_546A5C8048144FC595A58DAA6F9EBF47</w:t>
        </w:r>
      </w:hyperlink>
    </w:p>
    <w:p w14:paraId="1463FF23" w14:textId="280957D3" w:rsidR="00DF7E78" w:rsidRPr="002C68BB" w:rsidRDefault="00275279" w:rsidP="002C68BB">
      <w:pPr>
        <w:pStyle w:val="ListParagraph"/>
        <w:numPr>
          <w:ilvl w:val="0"/>
          <w:numId w:val="1"/>
        </w:numPr>
        <w:spacing w:after="240"/>
      </w:pPr>
      <w:r>
        <w:t xml:space="preserve">ArcGIS Blog (check regularly for posts about new capabilities of ArcGIS Notebooks across the ArcGIS System): </w:t>
      </w:r>
      <w:hyperlink r:id="rId13" w:anchor="arcgis%20notebooks" w:history="1">
        <w:r w:rsidRPr="001145DF">
          <w:rPr>
            <w:rStyle w:val="Hyperlink"/>
            <w:rFonts w:cs="Arial"/>
          </w:rPr>
          <w:t>https://www.esri.com/arcgis-blog/?s=#arcgis%20notebooks</w:t>
        </w:r>
      </w:hyperlink>
      <w:r w:rsidR="00DF7E78">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proofErr w:type="spellStart"/>
      <w:r w:rsidR="000158CE" w:rsidRPr="000F0D90">
        <w:rPr>
          <w:rStyle w:val="VerbatimChar"/>
          <w:lang w:val="en-CA"/>
        </w:rPr>
        <w:t>arcgis_notebooks</w:t>
      </w:r>
      <w:proofErr w:type="spellEnd"/>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9258" cy="153915"/>
                          </a:xfrm>
                          <a:prstGeom prst="rect">
                            <a:avLst/>
                          </a:prstGeom>
                        </pic:spPr>
                      </pic:pic>
                    </a:graphicData>
                  </a:graphic>
                </wp:inline>
              </w:drawing>
            </w:r>
            <w:r w:rsidRPr="000F0D90">
              <w:rPr>
                <w:b w:val="0"/>
                <w:caps w:val="0"/>
              </w:rPr>
              <w:t xml:space="preserve"> </w:t>
            </w:r>
            <w:proofErr w:type="spellStart"/>
            <w:r w:rsidR="00AF6160" w:rsidRPr="000F0D90">
              <w:rPr>
                <w:b w:val="0"/>
                <w:caps w:val="0"/>
              </w:rPr>
              <w:t>arcgis_notebooks</w:t>
            </w:r>
            <w:proofErr w:type="spellEnd"/>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proofErr w:type="spellStart"/>
            <w:r w:rsidR="00654AF4" w:rsidRPr="000F0D90">
              <w:rPr>
                <w:b w:val="0"/>
                <w:caps w:val="0"/>
              </w:rPr>
              <w:t>hurricane_analysis</w:t>
            </w:r>
            <w:proofErr w:type="spellEnd"/>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w:t>
            </w:r>
            <w:proofErr w:type="gramStart"/>
            <w:r w:rsidR="00654AF4" w:rsidRPr="000F0D90">
              <w:rPr>
                <w:b w:val="0"/>
                <w:caps w:val="0"/>
              </w:rPr>
              <w:t>data.ipynb</w:t>
            </w:r>
            <w:proofErr w:type="gramEnd"/>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w:t>
            </w:r>
            <w:proofErr w:type="gramStart"/>
            <w:r w:rsidR="00654AF4" w:rsidRPr="000F0D90">
              <w:rPr>
                <w:b w:val="0"/>
                <w:caps w:val="0"/>
              </w:rPr>
              <w:t>data.ipynb</w:t>
            </w:r>
            <w:proofErr w:type="gramEnd"/>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w:t>
            </w:r>
            <w:proofErr w:type="gramStart"/>
            <w:r w:rsidR="00654AF4" w:rsidRPr="000F0D90">
              <w:rPr>
                <w:b w:val="0"/>
                <w:caps w:val="0"/>
              </w:rPr>
              <w:t>data.ipynb</w:t>
            </w:r>
            <w:proofErr w:type="gramEnd"/>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2226EE">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10pt;height:12.5pt;visibility:visible">
                  <v:imagedata r:id="rId16" o:title=""/>
                </v:shape>
              </w:pict>
            </w:r>
            <w:proofErr w:type="spellStart"/>
            <w:r w:rsidRPr="000F0D90">
              <w:rPr>
                <w:b w:val="0"/>
                <w:caps w:val="0"/>
              </w:rPr>
              <w:t>notebook_basics</w:t>
            </w:r>
            <w:proofErr w:type="spellEnd"/>
            <w:r w:rsidRPr="000F0D90">
              <w:rPr>
                <w:b w:val="0"/>
                <w:caps w:val="0"/>
              </w:rPr>
              <w:t>/</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starter_</w:t>
            </w:r>
            <w:proofErr w:type="gramStart"/>
            <w:r w:rsidRPr="000F0D90">
              <w:rPr>
                <w:b w:val="0"/>
                <w:caps w:val="0"/>
              </w:rPr>
              <w:t>notebook.ipynb</w:t>
            </w:r>
            <w:proofErr w:type="spellEnd"/>
            <w:proofErr w:type="gramEnd"/>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 xml:space="preserve">Basic overview of working with </w:t>
            </w:r>
            <w:proofErr w:type="spellStart"/>
            <w:r w:rsidRPr="000F0D90">
              <w:t>Jupyter</w:t>
            </w:r>
            <w:proofErr w:type="spellEnd"/>
            <w:r w:rsidRPr="000F0D90">
              <w:t xml:space="preserve">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proofErr w:type="spellStart"/>
            <w:r w:rsidRPr="000F0D90">
              <w:rPr>
                <w:b w:val="0"/>
                <w:caps w:val="0"/>
              </w:rPr>
              <w:t>notebook_</w:t>
            </w:r>
            <w:proofErr w:type="gramStart"/>
            <w:r w:rsidRPr="000F0D90">
              <w:rPr>
                <w:b w:val="0"/>
                <w:caps w:val="0"/>
              </w:rPr>
              <w:t>basics.aprx</w:t>
            </w:r>
            <w:proofErr w:type="spellEnd"/>
            <w:proofErr w:type="gramEnd"/>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proofErr w:type="spellStart"/>
            <w:r w:rsidR="008662B0" w:rsidRPr="000F0D90">
              <w:t>arcgispro_</w:t>
            </w:r>
            <w:proofErr w:type="gramStart"/>
            <w:r w:rsidR="008662B0" w:rsidRPr="000F0D90">
              <w:t>notebook.ipynb</w:t>
            </w:r>
            <w:proofErr w:type="spellEnd"/>
            <w:proofErr w:type="gramEnd"/>
            <w:r w:rsidR="008662B0" w:rsidRPr="000F0D90">
              <w:t xml:space="preserve">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arcgispro_</w:t>
            </w:r>
            <w:proofErr w:type="gramStart"/>
            <w:r w:rsidRPr="000F0D90">
              <w:rPr>
                <w:b w:val="0"/>
                <w:caps w:val="0"/>
              </w:rPr>
              <w:t>notebook.ipynb</w:t>
            </w:r>
            <w:proofErr w:type="spellEnd"/>
            <w:proofErr w:type="gramEnd"/>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w:t>
            </w:r>
            <w:proofErr w:type="spellStart"/>
            <w:r w:rsidRPr="000F0D90">
              <w:rPr>
                <w:b w:val="0"/>
                <w:caps w:val="0"/>
              </w:rPr>
              <w:t>hosted_</w:t>
            </w:r>
            <w:proofErr w:type="gramStart"/>
            <w:r w:rsidRPr="000F0D90">
              <w:rPr>
                <w:b w:val="0"/>
                <w:caps w:val="0"/>
              </w:rPr>
              <w:t>notebook.ipynb</w:t>
            </w:r>
            <w:proofErr w:type="spellEnd"/>
            <w:proofErr w:type="gramEnd"/>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0BCE72A7" w:rsidR="000158CE" w:rsidRPr="000F0D90" w:rsidRDefault="00524E7B" w:rsidP="007C0E42">
      <w:pPr>
        <w:pStyle w:val="ListParagraph"/>
        <w:numPr>
          <w:ilvl w:val="0"/>
          <w:numId w:val="3"/>
        </w:numPr>
      </w:pPr>
      <w:r w:rsidRPr="000F0D90">
        <w:rPr>
          <w:b/>
        </w:rPr>
        <w:t>ArcGIS Pro</w:t>
      </w:r>
      <w:r w:rsidRPr="000F0D90">
        <w:t xml:space="preserve"> </w:t>
      </w:r>
      <w:r w:rsidR="007F47AC" w:rsidRPr="00607C9D">
        <w:rPr>
          <w:b/>
          <w:bCs/>
        </w:rPr>
        <w:t>3.3</w:t>
      </w:r>
      <w:r w:rsidR="00E13C0D">
        <w:t xml:space="preserve"> </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8"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9"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4DEBCF38" w:rsidR="000158CE" w:rsidRPr="000F0D90" w:rsidRDefault="000158CE" w:rsidP="000158CE">
      <w:r w:rsidRPr="000F0D90">
        <w:t>With ArcGIS Pro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51C6A59" w14:textId="7B674008" w:rsidR="00A3435E" w:rsidRDefault="00A3435E" w:rsidP="007C0E42">
      <w:pPr>
        <w:pStyle w:val="ListParagraph"/>
        <w:numPr>
          <w:ilvl w:val="0"/>
          <w:numId w:val="13"/>
        </w:numPr>
      </w:pPr>
      <w:r w:rsidRPr="00A3435E">
        <w:t xml:space="preserve">Select </w:t>
      </w:r>
      <w:r w:rsidRPr="00A3435E">
        <w:rPr>
          <w:b/>
          <w:bCs/>
        </w:rPr>
        <w:t>Package Manager</w:t>
      </w:r>
      <w:r w:rsidRPr="00A3435E">
        <w:t xml:space="preserve"> in the left-hand menu to access the Python Package Manger interface</w:t>
      </w:r>
    </w:p>
    <w:p w14:paraId="52EF3654" w14:textId="5B91B609"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A3435E" w:rsidRPr="00A3435E">
        <w:rPr>
          <w:noProof/>
        </w:rPr>
        <w:t xml:space="preserve">On the right-hand, Click the </w:t>
      </w:r>
      <w:r w:rsidR="00A3435E" w:rsidRPr="00A3435E">
        <w:rPr>
          <w:b/>
          <w:bCs/>
          <w:noProof/>
        </w:rPr>
        <w:t>Environment Manager</w:t>
      </w:r>
      <w:r w:rsidR="00A3435E" w:rsidRPr="00A3435E">
        <w:rPr>
          <w:noProof/>
        </w:rPr>
        <w:t xml:space="preserve"> button</w:t>
      </w:r>
    </w:p>
    <w:p w14:paraId="038CC9F5" w14:textId="58A9B805" w:rsidR="00DF7E78" w:rsidRPr="00DF7E78" w:rsidRDefault="008D5E61" w:rsidP="00DF7E78">
      <w:pPr>
        <w:pStyle w:val="ListParagraph"/>
        <w:numPr>
          <w:ilvl w:val="0"/>
          <w:numId w:val="13"/>
        </w:numPr>
      </w:pPr>
      <w:r w:rsidRPr="000F0D90">
        <w:t xml:space="preserve">Click the clone button </w:t>
      </w:r>
      <w:proofErr w:type="gramStart"/>
      <w:r w:rsidRPr="000F0D90">
        <w:t>( )</w:t>
      </w:r>
      <w:proofErr w:type="gramEnd"/>
      <w:r w:rsidRPr="000F0D90">
        <w:t xml:space="preserve"> next to the default environment named </w:t>
      </w:r>
      <w:r w:rsidRPr="000F0D90">
        <w:rPr>
          <w:b/>
          <w:bCs/>
        </w:rPr>
        <w:t>arcgispro-py3</w:t>
      </w:r>
      <w:r w:rsidR="00B214A4" w:rsidRPr="00B214A4">
        <w:t>, and enter a nam</w:t>
      </w:r>
      <w:r w:rsidR="00B214A4">
        <w:t xml:space="preserve">e for your new environment </w:t>
      </w:r>
      <w:r w:rsidR="00130EE2">
        <w:t xml:space="preserve">and click Clone </w:t>
      </w:r>
      <w:r w:rsidR="00B214A4">
        <w:t>in the following prompt.</w:t>
      </w:r>
    </w:p>
    <w:p w14:paraId="05D6B1D6" w14:textId="79F844A5"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4269183C">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29783175" name="Picture 1029783175"/>
                          <pic:cNvPicPr>
                            <a:picLocks noChangeAspect="1"/>
                          </pic:cNvPicPr>
                        </pic:nvPicPr>
                        <pic:blipFill>
                          <a:blip r:embed="rId21"/>
                          <a:stretch>
                            <a:fillRect/>
                          </a:stretch>
                        </pic:blipFill>
                        <pic:spPr>
                          <a:xfrm>
                            <a:off x="503401" y="98003"/>
                            <a:ext cx="2641342" cy="1761631"/>
                          </a:xfrm>
                          <a:prstGeom prst="rect">
                            <a:avLst/>
                          </a:prstGeom>
                        </pic:spPr>
                      </pic:pic>
                      <pic:pic xmlns:pic="http://schemas.openxmlformats.org/drawingml/2006/picture">
                        <pic:nvPicPr>
                          <pic:cNvPr id="2045193509" name="Picture 2045193509"/>
                          <pic:cNvPicPr>
                            <a:picLocks noChangeAspect="1"/>
                          </pic:cNvPicPr>
                        </pic:nvPicPr>
                        <pic:blipFill>
                          <a:blip r:embed="rId22"/>
                          <a:stretch>
                            <a:fillRect/>
                          </a:stretch>
                        </pic:blipFill>
                        <pic:spPr>
                          <a:xfrm>
                            <a:off x="1288111" y="178905"/>
                            <a:ext cx="2707419" cy="1811013"/>
                          </a:xfrm>
                          <a:prstGeom prst="rect">
                            <a:avLst/>
                          </a:prstGeom>
                        </pic:spPr>
                      </pic:pic>
                      <pic:pic xmlns:pic="http://schemas.openxmlformats.org/drawingml/2006/picture">
                        <pic:nvPicPr>
                          <pic:cNvPr id="542060638" name="Picture 542060638"/>
                          <pic:cNvPicPr>
                            <a:picLocks noChangeAspect="1"/>
                          </pic:cNvPicPr>
                        </pic:nvPicPr>
                        <pic:blipFill>
                          <a:blip r:embed="rId23"/>
                          <a:stretch>
                            <a:fillRect/>
                          </a:stretch>
                        </pic:blipFill>
                        <pic:spPr>
                          <a:xfrm>
                            <a:off x="3240156" y="767302"/>
                            <a:ext cx="2297927" cy="1015284"/>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10137"/>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3800642" y="264527"/>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01429" y="592372"/>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97875" y="819240"/>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3955774" y="592372"/>
                            <a:ext cx="1315941" cy="33205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endCxn id="2045193509" idx="1"/>
                        </wps:cNvCnPr>
                        <wps:spPr>
                          <a:xfrm>
                            <a:off x="634673" y="190919"/>
                            <a:ext cx="653438" cy="8934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628650"/>
                            <a:ext cx="1774413" cy="41356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458225" y="974035"/>
                            <a:ext cx="1730001" cy="28624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">
                <v:shape id="_x0000_s1027" type="#_x0000_t75" style="position:absolute;width:59391;height:21101;visibility:visible;mso-wrap-style:square" filled="t">
                  <v:fill o:detectmouseclick="t"/>
                  <v:path o:connecttype="none"/>
                </v:shape>
                <v:shape id="Picture 1029783175" o:spid="_x0000_s1028" type="#_x0000_t75" style="position:absolute;left:5034;top:980;width:26413;height:17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">
                  <v:imagedata r:id="rId24" o:title=""/>
                </v:shape>
                <v:shape id="Picture 2045193509" o:spid="_x0000_s1029" type="#_x0000_t75" style="position:absolute;left:12881;top:1789;width:27074;height:18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">
                  <v:imagedata r:id="rId25" o:title=""/>
                </v:shape>
                <v:shape id="Picture 542060638" o:spid="_x0000_s1030" type="#_x0000_t75" style="position:absolute;left:32401;top:7673;width:22979;height:10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">
                  <v:imagedata r:id="rId26"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101;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38006;top:2645;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014;top:5923;width:2603;height:463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978;top:8192;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39557;top:5923;width:13160;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" strokecolor="red">
                  <v:stroke endarrow="block"/>
                </v:shape>
                <v:shape id="Straight Arrow Connector 70" o:spid="_x0000_s1037" type="#_x0000_t32" style="position:absolute;left:6346;top:1909;width:6535;height:89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6286;width:17744;height:4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4582;top:9740;width:17300;height:28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w:t>
      </w:r>
      <w:r w:rsidR="005B13C0">
        <w:t xml:space="preserve"> (this may take a few minutes)</w:t>
      </w:r>
      <w:r w:rsidR="008D5E61" w:rsidRPr="000F0D90">
        <w:t>,</w:t>
      </w:r>
      <w:r w:rsidR="00B214A4">
        <w:t xml:space="preserve"> </w:t>
      </w:r>
      <w:r w:rsidR="008D5E61" w:rsidRPr="000F0D90">
        <w:t>ensure that your new cloned environment is set as active, and close ArcGIS Pro</w:t>
      </w:r>
      <w:r w:rsidR="00DF7E78">
        <w:t>.</w:t>
      </w:r>
      <w:r w:rsidR="00B70436" w:rsidRPr="000F0D90">
        <w:br/>
      </w:r>
    </w:p>
    <w:p w14:paraId="26068280" w14:textId="791CCE17" w:rsidR="002A0DB3" w:rsidRPr="000F0D90" w:rsidRDefault="008D5E61" w:rsidP="007C0E42">
      <w:pPr>
        <w:pStyle w:val="ListParagraph"/>
        <w:numPr>
          <w:ilvl w:val="0"/>
          <w:numId w:val="13"/>
        </w:numPr>
        <w:rPr>
          <w:rFonts w:ascii="Courier New" w:hAnsi="Courier New" w:cs="Courier New"/>
        </w:rPr>
      </w:pPr>
      <w:r w:rsidRPr="000F0D90">
        <w:t xml:space="preserve">Now that you have </w:t>
      </w:r>
      <w:r w:rsidR="005B13C0">
        <w:t>a cloned copy of the default</w:t>
      </w:r>
      <w:r w:rsidRPr="000F0D90">
        <w:t xml:space="preserve"> ArcGIS Pro </w:t>
      </w:r>
      <w:r w:rsidR="00FE1279">
        <w:t>P</w:t>
      </w:r>
      <w:r w:rsidRPr="000F0D90">
        <w:t xml:space="preserve">ython environment,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w:t>
      </w:r>
      <w:r w:rsidRPr="000F0D90">
        <w:t>execute the following command</w:t>
      </w:r>
      <w:r w:rsidR="00E13C0D">
        <w:t xml:space="preserve">, </w:t>
      </w:r>
      <w:r w:rsidR="00B214A4">
        <w:t xml:space="preserve">and </w:t>
      </w:r>
      <w:r w:rsidR="00E13C0D">
        <w:t>answer ‘</w:t>
      </w:r>
      <w:r w:rsidR="00E13C0D" w:rsidRPr="00E13C0D">
        <w:rPr>
          <w:rStyle w:val="codeChar"/>
        </w:rPr>
        <w:t>y</w:t>
      </w:r>
      <w:r w:rsidR="00E13C0D">
        <w:t>’ when prompted to confirm the installation</w:t>
      </w:r>
      <w:r w:rsidRPr="000F0D90">
        <w:t>:</w:t>
      </w:r>
    </w:p>
    <w:p w14:paraId="6AB2C03E" w14:textId="77777777" w:rsidR="002A0DB3" w:rsidRPr="000F0D90" w:rsidRDefault="002A0DB3" w:rsidP="002A0DB3">
      <w:pPr>
        <w:pStyle w:val="ListParagraph"/>
        <w:numPr>
          <w:ilvl w:val="0"/>
          <w:numId w:val="0"/>
        </w:numPr>
        <w:ind w:left="720"/>
        <w:rPr>
          <w:rStyle w:val="codeChar"/>
          <w:lang w:val="en-CA"/>
        </w:rPr>
      </w:pPr>
    </w:p>
    <w:p w14:paraId="39B1FF4D" w14:textId="3E885289" w:rsidR="002A0DB3" w:rsidRPr="000F0D90" w:rsidRDefault="008D5E61" w:rsidP="00D25E47">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0F0D90">
        <w:rPr>
          <w:rStyle w:val="codeChar"/>
          <w:lang w:val="en-CA"/>
        </w:rPr>
        <w:t>dask</w:t>
      </w:r>
      <w:proofErr w:type="spellEnd"/>
      <w:r w:rsidRPr="000F0D90">
        <w:rPr>
          <w:rStyle w:val="codeChar"/>
          <w:lang w:val="en-CA"/>
        </w:rPr>
        <w:t xml:space="preserve"> python-</w:t>
      </w:r>
      <w:proofErr w:type="spellStart"/>
      <w:r w:rsidRPr="000F0D90">
        <w:rPr>
          <w:rStyle w:val="codeChar"/>
          <w:lang w:val="en-CA"/>
        </w:rPr>
        <w:t>graphviz</w:t>
      </w:r>
      <w:proofErr w:type="spellEnd"/>
      <w:r w:rsidRPr="000F0D90">
        <w:rPr>
          <w:rStyle w:val="codeChar"/>
          <w:lang w:val="en-CA"/>
        </w:rPr>
        <w:t xml:space="preserve"> seaborn</w:t>
      </w:r>
      <w:r w:rsidR="00D25E47">
        <w:rPr>
          <w:rStyle w:val="codeChar"/>
          <w:lang w:val="en-CA"/>
        </w:rPr>
        <w:t xml:space="preserve"> </w:t>
      </w:r>
    </w:p>
    <w:p w14:paraId="7461E73D" w14:textId="77777777" w:rsidR="00E13C0D" w:rsidRDefault="005D1890" w:rsidP="005D1890">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D25E47">
        <w:rPr>
          <w:rStyle w:val="codeChar"/>
          <w:rFonts w:ascii="Arial" w:hAnsi="Arial" w:cs="Arial"/>
          <w:lang w:val="en-CA"/>
        </w:rPr>
        <w:t xml:space="preserve">Executing this </w:t>
      </w:r>
      <w:r w:rsidR="00B70436" w:rsidRPr="000F0D90">
        <w:rPr>
          <w:rStyle w:val="codeChar"/>
          <w:rFonts w:ascii="Arial" w:hAnsi="Arial" w:cs="Arial"/>
          <w:lang w:val="en-CA"/>
        </w:rPr>
        <w:t xml:space="preserve">command </w:t>
      </w:r>
      <w:r w:rsidR="00705D30" w:rsidRPr="000F0D90">
        <w:rPr>
          <w:rStyle w:val="codeChar"/>
          <w:rFonts w:ascii="Arial" w:hAnsi="Arial" w:cs="Arial"/>
          <w:lang w:val="en-CA"/>
        </w:rPr>
        <w:t xml:space="preserve">will install </w:t>
      </w:r>
      <w:r>
        <w:rPr>
          <w:rStyle w:val="codeChar"/>
          <w:rFonts w:ascii="Arial" w:hAnsi="Arial" w:cs="Arial"/>
          <w:lang w:val="en-CA"/>
        </w:rPr>
        <w:t>additional</w:t>
      </w:r>
      <w:r w:rsidR="00705D30" w:rsidRPr="000F0D90">
        <w:rPr>
          <w:rStyle w:val="codeChar"/>
          <w:rFonts w:ascii="Arial" w:hAnsi="Arial" w:cs="Arial"/>
          <w:lang w:val="en-CA"/>
        </w:rPr>
        <w:t xml:space="preserve"> </w:t>
      </w:r>
      <w:proofErr w:type="gramStart"/>
      <w:r>
        <w:rPr>
          <w:rStyle w:val="codeChar"/>
          <w:rFonts w:ascii="Arial" w:hAnsi="Arial" w:cs="Arial"/>
          <w:lang w:val="en-CA"/>
        </w:rPr>
        <w:t>open source</w:t>
      </w:r>
      <w:proofErr w:type="gramEnd"/>
      <w:r>
        <w:rPr>
          <w:rStyle w:val="codeChar"/>
          <w:rFonts w:ascii="Arial" w:hAnsi="Arial" w:cs="Arial"/>
          <w:lang w:val="en-CA"/>
        </w:rPr>
        <w:t xml:space="preserve"> </w:t>
      </w:r>
      <w:r w:rsidR="00705D30" w:rsidRPr="000F0D90">
        <w:rPr>
          <w:rStyle w:val="codeChar"/>
          <w:rFonts w:ascii="Arial" w:hAnsi="Arial" w:cs="Arial"/>
          <w:lang w:val="en-CA"/>
        </w:rPr>
        <w:t xml:space="preserve">packages that are </w:t>
      </w:r>
      <w:r>
        <w:rPr>
          <w:rStyle w:val="codeChar"/>
          <w:rFonts w:ascii="Arial" w:hAnsi="Arial" w:cs="Arial"/>
          <w:lang w:val="en-CA"/>
        </w:rPr>
        <w:t>used in</w:t>
      </w:r>
      <w:r w:rsidR="00705D30" w:rsidRPr="000F0D90">
        <w:rPr>
          <w:rStyle w:val="codeChar"/>
          <w:rFonts w:ascii="Arial" w:hAnsi="Arial" w:cs="Arial"/>
          <w:lang w:val="en-CA"/>
        </w:rPr>
        <w:t xml:space="preserve">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w:t>
      </w:r>
    </w:p>
    <w:p w14:paraId="3A5D91C3" w14:textId="77777777" w:rsidR="00E13C0D" w:rsidRDefault="00E13C0D" w:rsidP="005D1890">
      <w:pPr>
        <w:pStyle w:val="ListParagraph"/>
        <w:numPr>
          <w:ilvl w:val="0"/>
          <w:numId w:val="0"/>
        </w:numPr>
        <w:ind w:left="720"/>
        <w:rPr>
          <w:rStyle w:val="codeChar"/>
          <w:rFonts w:ascii="Arial" w:hAnsi="Arial" w:cs="Arial"/>
          <w:lang w:val="en-CA"/>
        </w:rPr>
      </w:pPr>
    </w:p>
    <w:p w14:paraId="4D8EE7A4" w14:textId="170AE9E7" w:rsidR="00E13C0D" w:rsidRDefault="00E13C0D" w:rsidP="005D1890">
      <w:pPr>
        <w:pStyle w:val="ListParagraph"/>
        <w:numPr>
          <w:ilvl w:val="0"/>
          <w:numId w:val="0"/>
        </w:numPr>
        <w:ind w:left="720"/>
        <w:rPr>
          <w:rStyle w:val="codeChar"/>
          <w:rFonts w:ascii="Arial" w:hAnsi="Arial" w:cs="Arial"/>
          <w:lang w:val="en-CA"/>
        </w:rPr>
      </w:pPr>
      <w:r w:rsidRPr="00B214A4">
        <w:rPr>
          <w:rStyle w:val="codeChar"/>
          <w:rFonts w:ascii="Arial" w:hAnsi="Arial" w:cs="Arial"/>
          <w:b/>
          <w:bCs/>
          <w:i/>
          <w:iCs/>
          <w:lang w:val="en-CA"/>
        </w:rPr>
        <w:t>Note:</w:t>
      </w:r>
      <w:r>
        <w:rPr>
          <w:rStyle w:val="codeChar"/>
          <w:rFonts w:ascii="Arial" w:hAnsi="Arial" w:cs="Arial"/>
          <w:lang w:val="en-CA"/>
        </w:rPr>
        <w:t xml:space="preserve"> if you are working with ArcGIS Pro version 2.5 or 2.6, you can optionally execute the following commands to install additional packages that enable additional configuration options in the Python Notebook environment:</w:t>
      </w:r>
    </w:p>
    <w:p w14:paraId="44AD5207" w14:textId="77777777" w:rsidR="00E13C0D" w:rsidRDefault="00E13C0D" w:rsidP="005D1890">
      <w:pPr>
        <w:pStyle w:val="ListParagraph"/>
        <w:numPr>
          <w:ilvl w:val="0"/>
          <w:numId w:val="0"/>
        </w:numPr>
        <w:ind w:left="720"/>
        <w:rPr>
          <w:rStyle w:val="codeChar"/>
          <w:rFonts w:ascii="Arial" w:hAnsi="Arial" w:cs="Arial"/>
          <w:lang w:val="en-CA"/>
        </w:rPr>
      </w:pPr>
    </w:p>
    <w:p w14:paraId="621BED5A" w14:textId="77777777" w:rsidR="00E13C0D" w:rsidRDefault="00E13C0D" w:rsidP="00E13C0D">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E13C0D">
        <w:rPr>
          <w:rStyle w:val="codeChar"/>
          <w:lang w:val="en-CA"/>
        </w:rPr>
        <w:t>jupyter_contrib_nbextensions</w:t>
      </w:r>
      <w:proofErr w:type="spellEnd"/>
    </w:p>
    <w:p w14:paraId="28DFE124" w14:textId="59606552" w:rsidR="00E13C0D" w:rsidRPr="000F0D90" w:rsidRDefault="00E13C0D" w:rsidP="00E13C0D">
      <w:pPr>
        <w:pStyle w:val="SourceCode"/>
        <w:wordWrap/>
        <w:spacing w:after="0"/>
        <w:ind w:left="720"/>
        <w:rPr>
          <w:rStyle w:val="codeChar"/>
          <w:lang w:val="en-CA"/>
        </w:rPr>
      </w:pPr>
      <w:proofErr w:type="spellStart"/>
      <w:r>
        <w:rPr>
          <w:rStyle w:val="codeChar"/>
          <w:lang w:val="en-CA"/>
        </w:rPr>
        <w:t>conda</w:t>
      </w:r>
      <w:proofErr w:type="spellEnd"/>
      <w:r>
        <w:rPr>
          <w:rStyle w:val="codeChar"/>
          <w:lang w:val="en-CA"/>
        </w:rPr>
        <w:t xml:space="preserve"> install </w:t>
      </w:r>
      <w:proofErr w:type="spellStart"/>
      <w:r w:rsidRPr="00E13C0D">
        <w:rPr>
          <w:rStyle w:val="codeChar"/>
          <w:lang w:val="en-CA"/>
        </w:rPr>
        <w:t>jupyter_nbextensions_configurator</w:t>
      </w:r>
      <w:proofErr w:type="spellEnd"/>
    </w:p>
    <w:p w14:paraId="311C7FC3" w14:textId="318960BA" w:rsidR="00705D30" w:rsidRPr="005D1890" w:rsidRDefault="00E13C0D" w:rsidP="00E13C0D">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705D30" w:rsidRPr="005D1890">
        <w:rPr>
          <w:rStyle w:val="codeChar"/>
          <w:rFonts w:ascii="Arial" w:hAnsi="Arial" w:cs="Arial"/>
          <w:lang w:val="en-CA"/>
        </w:rPr>
        <w:t>This installation process will take some time to complete, depending on your Internet connection and PC’s hardware capacity.  If you see any warning</w:t>
      </w:r>
      <w:r w:rsidR="00E00E4F" w:rsidRPr="005D1890">
        <w:rPr>
          <w:rStyle w:val="codeChar"/>
          <w:rFonts w:ascii="Arial" w:hAnsi="Arial" w:cs="Arial"/>
          <w:lang w:val="en-CA"/>
        </w:rPr>
        <w:t xml:space="preserve"> messages</w:t>
      </w:r>
      <w:r w:rsidR="00705D30" w:rsidRPr="005D1890">
        <w:rPr>
          <w:rStyle w:val="codeChar"/>
          <w:rFonts w:ascii="Arial" w:hAnsi="Arial" w:cs="Arial"/>
          <w:lang w:val="en-CA"/>
        </w:rPr>
        <w:t xml:space="preserve">, you can safely ignore them. </w:t>
      </w:r>
      <w:r w:rsidR="00705D30" w:rsidRPr="005D1890">
        <w:rPr>
          <w:rStyle w:val="codeChar"/>
          <w:rFonts w:ascii="Arial" w:hAnsi="Arial" w:cs="Arial"/>
          <w:u w:val="single"/>
          <w:lang w:val="en-CA"/>
        </w:rPr>
        <w:t>Do not close the command prompt until the process is completed</w:t>
      </w:r>
      <w:r w:rsidR="00705D30" w:rsidRPr="005D1890">
        <w:rPr>
          <w:rStyle w:val="codeChar"/>
          <w:rFonts w:ascii="Arial" w:hAnsi="Arial" w:cs="Arial"/>
          <w:lang w:val="en-CA"/>
        </w:rPr>
        <w:t xml:space="preserve">, and </w:t>
      </w:r>
      <w:r w:rsidR="005B13C0" w:rsidRPr="005D1890">
        <w:rPr>
          <w:rStyle w:val="codeChar"/>
          <w:rFonts w:ascii="Arial" w:hAnsi="Arial" w:cs="Arial"/>
          <w:lang w:val="en-CA"/>
        </w:rPr>
        <w:t xml:space="preserve">the command prompt has returned (with the blinking </w:t>
      </w:r>
      <w:r w:rsidR="00705D30" w:rsidRPr="005D1890">
        <w:rPr>
          <w:rStyle w:val="codeChar"/>
          <w:rFonts w:ascii="Arial" w:hAnsi="Arial" w:cs="Arial"/>
          <w:lang w:val="en-CA"/>
        </w:rPr>
        <w:t>cursor</w:t>
      </w:r>
      <w:r w:rsidR="005B13C0" w:rsidRPr="005D1890">
        <w:rPr>
          <w:rStyle w:val="codeChar"/>
          <w:rFonts w:ascii="Arial" w:hAnsi="Arial" w:cs="Arial"/>
          <w:lang w:val="en-CA"/>
        </w:rPr>
        <w:t xml:space="preserve"> visible)</w:t>
      </w:r>
      <w:r w:rsidR="00705D30" w:rsidRPr="005D1890">
        <w:rPr>
          <w:rStyle w:val="codeChar"/>
          <w:rFonts w:ascii="Arial" w:hAnsi="Arial" w:cs="Arial"/>
          <w:lang w:val="en-CA"/>
        </w:rPr>
        <w:t xml:space="preserve">.  When the process is completed, you can </w:t>
      </w:r>
      <w:r w:rsidR="00E00E4F" w:rsidRPr="005D1890">
        <w:rPr>
          <w:rStyle w:val="codeChar"/>
          <w:rFonts w:ascii="Arial" w:hAnsi="Arial" w:cs="Arial"/>
          <w:lang w:val="en-CA"/>
        </w:rPr>
        <w:t xml:space="preserve">proceed to the next section to </w:t>
      </w:r>
      <w:r w:rsidR="00705D30" w:rsidRPr="005D1890">
        <w:rPr>
          <w:rStyle w:val="codeChar"/>
          <w:rFonts w:ascii="Arial" w:hAnsi="Arial" w:cs="Arial"/>
          <w:lang w:val="en-CA"/>
        </w:rPr>
        <w:t xml:space="preserve">open the </w:t>
      </w:r>
      <w:proofErr w:type="spellStart"/>
      <w:r w:rsidR="00705D30" w:rsidRPr="005D1890">
        <w:rPr>
          <w:rStyle w:val="codeChar"/>
          <w:rFonts w:ascii="Arial" w:hAnsi="Arial" w:cs="Arial"/>
          <w:lang w:val="en-CA"/>
        </w:rPr>
        <w:t>Jupyter</w:t>
      </w:r>
      <w:proofErr w:type="spellEnd"/>
      <w:r w:rsidR="00705D30" w:rsidRPr="005D1890">
        <w:rPr>
          <w:rStyle w:val="codeChar"/>
          <w:rFonts w:ascii="Arial" w:hAnsi="Arial" w:cs="Arial"/>
          <w:lang w:val="en-CA"/>
        </w:rPr>
        <w:t xml:space="preserve"> Notebook server.</w:t>
      </w:r>
      <w:r w:rsidR="00705D30" w:rsidRPr="005D1890">
        <w:rPr>
          <w:rStyle w:val="codeChar"/>
          <w:rFonts w:ascii="Arial" w:hAnsi="Arial" w:cs="Arial"/>
          <w:lang w:val="en-CA"/>
        </w:rPr>
        <w:br/>
      </w:r>
    </w:p>
    <w:p w14:paraId="1DF1252D" w14:textId="77777777" w:rsidR="005853D7" w:rsidRDefault="005853D7">
      <w:pPr>
        <w:spacing w:before="0" w:after="0"/>
        <w:rPr>
          <w:rStyle w:val="codeChar"/>
          <w:rFonts w:ascii="Arial" w:hAnsi="Arial" w:cs="Arial"/>
          <w:lang w:val="en-CA"/>
        </w:rPr>
      </w:pPr>
      <w:r>
        <w:rPr>
          <w:rStyle w:val="codeChar"/>
          <w:rFonts w:ascii="Arial" w:hAnsi="Arial" w:cs="Arial"/>
          <w:lang w:val="en-CA"/>
        </w:rPr>
        <w:br w:type="page"/>
      </w:r>
    </w:p>
    <w:p w14:paraId="6D7EF36B" w14:textId="16E65900"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lastRenderedPageBreak/>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00B214A4">
        <w:rPr>
          <w:rStyle w:val="codeChar"/>
          <w:rFonts w:ascii="Arial" w:hAnsi="Arial" w:cs="Arial"/>
          <w:lang w:val="en-CA"/>
        </w:rPr>
        <w:t xml:space="preserve">.  Once in that folder, you will </w:t>
      </w:r>
      <w:r w:rsidRPr="000F0D90">
        <w:rPr>
          <w:rStyle w:val="codeChar"/>
          <w:rFonts w:ascii="Arial" w:hAnsi="Arial" w:cs="Arial"/>
          <w:lang w:val="en-CA"/>
        </w:rPr>
        <w:t xml:space="preserve">launch the </w:t>
      </w:r>
      <w:proofErr w:type="spellStart"/>
      <w:r w:rsidRPr="000F0D90">
        <w:rPr>
          <w:rStyle w:val="codeChar"/>
          <w:rFonts w:ascii="Arial" w:hAnsi="Arial" w:cs="Arial"/>
          <w:lang w:val="en-CA"/>
        </w:rPr>
        <w:t>Jupyter</w:t>
      </w:r>
      <w:proofErr w:type="spellEnd"/>
      <w:r w:rsidRPr="000F0D90">
        <w:rPr>
          <w:rStyle w:val="codeChar"/>
          <w:rFonts w:ascii="Arial" w:hAnsi="Arial" w:cs="Arial"/>
          <w:lang w:val="en-CA"/>
        </w:rPr>
        <w:t xml:space="preserve"> Notebook server.  You can do this with the following commands (adjust the drive letter and path </w:t>
      </w:r>
      <w:r w:rsidR="005B13C0">
        <w:rPr>
          <w:rStyle w:val="codeChar"/>
          <w:rFonts w:ascii="Arial" w:hAnsi="Arial" w:cs="Arial"/>
          <w:lang w:val="en-CA"/>
        </w:rPr>
        <w:t xml:space="preserve">to the </w:t>
      </w:r>
      <w:proofErr w:type="spellStart"/>
      <w:r w:rsidR="005B13C0" w:rsidRPr="005B13C0">
        <w:rPr>
          <w:rStyle w:val="codeChar"/>
        </w:rPr>
        <w:t>arcgis_notebooks</w:t>
      </w:r>
      <w:proofErr w:type="spellEnd"/>
      <w:r w:rsidR="005B13C0">
        <w:rPr>
          <w:rStyle w:val="codeChar"/>
          <w:rFonts w:ascii="Arial" w:hAnsi="Arial" w:cs="Arial"/>
          <w:lang w:val="en-CA"/>
        </w:rPr>
        <w:t xml:space="preserve"> folder </w:t>
      </w:r>
      <w:r w:rsidRPr="000F0D90">
        <w:rPr>
          <w:rStyle w:val="codeChar"/>
          <w:rFonts w:ascii="Arial" w:hAnsi="Arial" w:cs="Arial"/>
          <w:lang w:val="en-CA"/>
        </w:rPr>
        <w:t>in the first two commands as appropriate):</w:t>
      </w:r>
    </w:p>
    <w:p w14:paraId="4203064A" w14:textId="18AF4492"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proofErr w:type="spellStart"/>
      <w:r w:rsidRPr="000F0D90">
        <w:rPr>
          <w:rStyle w:val="codeChar"/>
          <w:lang w:val="en-CA"/>
        </w:rPr>
        <w:t>jupyter</w:t>
      </w:r>
      <w:proofErr w:type="spellEnd"/>
      <w:r w:rsidRPr="000F0D90">
        <w:rPr>
          <w:rStyle w:val="codeChar"/>
          <w:lang w:val="en-CA"/>
        </w:rPr>
        <w:t xml:space="preserve">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71AF2368"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last command above will launch the </w:t>
      </w:r>
      <w:proofErr w:type="spellStart"/>
      <w:r w:rsidRPr="000F0D90">
        <w:rPr>
          <w:rStyle w:val="codeChar"/>
          <w:rFonts w:ascii="Arial" w:hAnsi="Arial" w:cs="Arial"/>
          <w:lang w:val="en-CA"/>
        </w:rPr>
        <w:t>Jupyter</w:t>
      </w:r>
      <w:proofErr w:type="spellEnd"/>
      <w:r w:rsidRPr="000F0D90">
        <w:rPr>
          <w:rStyle w:val="codeChar"/>
          <w:rFonts w:ascii="Arial" w:hAnsi="Arial" w:cs="Arial"/>
          <w:lang w:val="en-CA"/>
        </w:rPr>
        <w:t xml:space="preserve"> web interface</w:t>
      </w:r>
      <w:r w:rsidR="005B13C0">
        <w:rPr>
          <w:rStyle w:val="codeChar"/>
          <w:rFonts w:ascii="Arial" w:hAnsi="Arial" w:cs="Arial"/>
          <w:lang w:val="en-CA"/>
        </w:rPr>
        <w:t xml:space="preserve"> in </w:t>
      </w:r>
      <w:r w:rsidR="00B214A4">
        <w:rPr>
          <w:rStyle w:val="codeChar"/>
          <w:rFonts w:ascii="Arial" w:hAnsi="Arial" w:cs="Arial"/>
          <w:lang w:val="en-CA"/>
        </w:rPr>
        <w:t>your default</w:t>
      </w:r>
      <w:r w:rsidR="005B13C0">
        <w:rPr>
          <w:rStyle w:val="codeChar"/>
          <w:rFonts w:ascii="Arial" w:hAnsi="Arial" w:cs="Arial"/>
          <w:lang w:val="en-CA"/>
        </w:rPr>
        <w:t xml:space="preserve"> Web browser</w:t>
      </w:r>
      <w:r w:rsidRPr="000F0D90">
        <w:rPr>
          <w:rStyle w:val="codeChar"/>
          <w:rFonts w:ascii="Arial" w:hAnsi="Arial" w:cs="Arial"/>
          <w:lang w:val="en-CA"/>
        </w:rPr>
        <w:t xml:space="preserve">, and you will see a view of the contents of the </w:t>
      </w:r>
      <w:proofErr w:type="spellStart"/>
      <w:r w:rsidR="00771672" w:rsidRPr="000F0D90">
        <w:rPr>
          <w:rStyle w:val="VerbatimChar"/>
          <w:lang w:val="en-CA"/>
        </w:rPr>
        <w:t>arcgis_notebooks</w:t>
      </w:r>
      <w:proofErr w:type="spellEnd"/>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7655D55" w:rsidR="007A168C" w:rsidRPr="000F0D90" w:rsidRDefault="007A168C" w:rsidP="007C0E42">
      <w:pPr>
        <w:pStyle w:val="ListParagraph"/>
        <w:numPr>
          <w:ilvl w:val="0"/>
          <w:numId w:val="13"/>
        </w:numPr>
        <w:rPr>
          <w:rFonts w:ascii="Courier New" w:hAnsi="Courier New" w:cs="Courier New"/>
        </w:rPr>
      </w:pPr>
      <w:r w:rsidRPr="000F0D90">
        <w:t xml:space="preserve">Consider enabling the table of contents extension in </w:t>
      </w:r>
      <w:proofErr w:type="spellStart"/>
      <w:r w:rsidRPr="000F0D90">
        <w:t>Jupyter</w:t>
      </w:r>
      <w:proofErr w:type="spellEnd"/>
      <w:r w:rsidRPr="000F0D90">
        <w:t xml:space="preserve"> by navigating to the ‘</w:t>
      </w:r>
      <w:proofErr w:type="spellStart"/>
      <w:r w:rsidRPr="000F0D90">
        <w:t>Nbextensions</w:t>
      </w:r>
      <w:proofErr w:type="spellEnd"/>
      <w:r w:rsidRPr="000F0D90">
        <w:t xml:space="preserve">’ tab in the </w:t>
      </w:r>
      <w:proofErr w:type="spellStart"/>
      <w:r w:rsidRPr="000F0D90">
        <w:t>Jupyter</w:t>
      </w:r>
      <w:proofErr w:type="spellEnd"/>
      <w:r w:rsidRPr="000F0D90">
        <w:t xml:space="preserve">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 xml:space="preserve">disable configuration for </w:t>
      </w:r>
      <w:proofErr w:type="spellStart"/>
      <w:r w:rsidRPr="000F0D90">
        <w:rPr>
          <w:rFonts w:ascii="Helvetica" w:hAnsi="Helvetica" w:cs="Helvetica"/>
          <w:color w:val="000000"/>
          <w:shd w:val="clear" w:color="auto" w:fill="FFFFFF"/>
        </w:rPr>
        <w:t>nbextensions</w:t>
      </w:r>
      <w:proofErr w:type="spellEnd"/>
      <w:r w:rsidRPr="000F0D90">
        <w:rPr>
          <w:rFonts w:ascii="Helvetica" w:hAnsi="Helvetica" w:cs="Helvetica"/>
          <w:color w:val="000000"/>
          <w:shd w:val="clear" w:color="auto" w:fill="FFFFFF"/>
        </w:rPr>
        <w:t xml:space="preserve">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 xml:space="preserve">With </w:t>
      </w:r>
      <w:r w:rsidR="00EB011D">
        <w:rPr>
          <w:rFonts w:ascii="Helvetica" w:hAnsi="Helvetica" w:cs="Helvetica"/>
          <w:color w:val="000000"/>
          <w:shd w:val="clear" w:color="auto" w:fill="FFFFFF"/>
        </w:rPr>
        <w:t>the ‘Table of Contents (2)’</w:t>
      </w:r>
      <w:r w:rsidRPr="000F0D90">
        <w:rPr>
          <w:rFonts w:ascii="Helvetica" w:hAnsi="Helvetica" w:cs="Helvetica"/>
          <w:color w:val="000000"/>
          <w:shd w:val="clear" w:color="auto" w:fill="FFFFFF"/>
        </w:rPr>
        <w:t xml:space="preserve"> extension enabled, you can easily navigate within your notebooks </w:t>
      </w:r>
      <w:r w:rsidR="005B5C2D">
        <w:rPr>
          <w:rFonts w:ascii="Helvetica" w:hAnsi="Helvetica" w:cs="Helvetica"/>
          <w:color w:val="000000"/>
          <w:shd w:val="clear" w:color="auto" w:fill="FFFFFF"/>
        </w:rPr>
        <w:t>using</w:t>
      </w:r>
      <w:r w:rsidRPr="000F0D90">
        <w:rPr>
          <w:rFonts w:ascii="Helvetica" w:hAnsi="Helvetica" w:cs="Helvetica"/>
          <w:color w:val="000000"/>
          <w:shd w:val="clear" w:color="auto" w:fill="FFFFFF"/>
        </w:rPr>
        <w:t xml:space="preserve"> a</w:t>
      </w:r>
      <w:r w:rsidR="005B5C2D">
        <w:rPr>
          <w:rFonts w:ascii="Helvetica" w:hAnsi="Helvetica" w:cs="Helvetica"/>
          <w:color w:val="000000"/>
          <w:shd w:val="clear" w:color="auto" w:fill="FFFFFF"/>
        </w:rPr>
        <w:t>n interactive</w:t>
      </w:r>
      <w:r w:rsidRPr="000F0D90">
        <w:rPr>
          <w:rFonts w:ascii="Helvetica" w:hAnsi="Helvetica" w:cs="Helvetica"/>
          <w:color w:val="000000"/>
          <w:shd w:val="clear" w:color="auto" w:fill="FFFFFF"/>
        </w:rPr>
        <w:t xml:space="preserve">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7B7881F4" w14:textId="548D8F98" w:rsidR="00D50531" w:rsidRPr="000F0D90" w:rsidRDefault="00D50531" w:rsidP="00524E7B">
      <w:r w:rsidRPr="000F0D90">
        <w:t xml:space="preserve">Using the </w:t>
      </w:r>
      <w:proofErr w:type="spellStart"/>
      <w:r w:rsidRPr="000F0D90">
        <w:t>Jupyter</w:t>
      </w:r>
      <w:proofErr w:type="spellEnd"/>
      <w:r w:rsidRPr="000F0D90">
        <w:t xml:space="preserve"> Notebook Web interface:</w:t>
      </w:r>
    </w:p>
    <w:p w14:paraId="7923682B" w14:textId="14029885"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proofErr w:type="spellStart"/>
      <w:r w:rsidR="00771672" w:rsidRPr="000F0D90">
        <w:rPr>
          <w:rStyle w:val="VerbatimChar"/>
          <w:lang w:val="en-CA"/>
        </w:rPr>
        <w:t>notebook_basics</w:t>
      </w:r>
      <w:proofErr w:type="spellEnd"/>
      <w:r w:rsidR="00771672" w:rsidRPr="000F0D90">
        <w:t xml:space="preserve"> folder, and open</w:t>
      </w:r>
      <w:r w:rsidR="000B4472" w:rsidRPr="000F0D90">
        <w:t xml:space="preserve"> the</w:t>
      </w:r>
      <w:r w:rsidR="001E397B">
        <w:t xml:space="preserve"> </w:t>
      </w:r>
      <w:proofErr w:type="spellStart"/>
      <w:r w:rsidR="003B3266" w:rsidRPr="000F0D90">
        <w:rPr>
          <w:rStyle w:val="VerbatimChar"/>
          <w:lang w:val="en-CA"/>
        </w:rPr>
        <w:t>starter_</w:t>
      </w:r>
      <w:proofErr w:type="gramStart"/>
      <w:r w:rsidR="003B3266" w:rsidRPr="000F0D90">
        <w:rPr>
          <w:rStyle w:val="VerbatimChar"/>
          <w:lang w:val="en-CA"/>
        </w:rPr>
        <w:t>notebook</w:t>
      </w:r>
      <w:r w:rsidR="00524E7B" w:rsidRPr="000F0D90">
        <w:rPr>
          <w:rStyle w:val="VerbatimChar"/>
          <w:lang w:val="en-CA"/>
        </w:rPr>
        <w:t>.</w:t>
      </w:r>
      <w:r w:rsidR="003B3266" w:rsidRPr="000F0D90">
        <w:rPr>
          <w:rStyle w:val="VerbatimChar"/>
          <w:lang w:val="en-CA"/>
        </w:rPr>
        <w:t>ipynb</w:t>
      </w:r>
      <w:proofErr w:type="spellEnd"/>
      <w:proofErr w:type="gramEnd"/>
      <w:r w:rsidR="00524E7B" w:rsidRPr="000F0D90">
        <w:t xml:space="preserve"> </w:t>
      </w:r>
      <w:r w:rsidR="00771672" w:rsidRPr="000F0D90">
        <w:t>file</w:t>
      </w:r>
      <w:r w:rsidR="0096750C" w:rsidRPr="000F0D90">
        <w:t>.</w:t>
      </w:r>
    </w:p>
    <w:p w14:paraId="568E4684" w14:textId="625B8CE0"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1E397B">
        <w:t xml:space="preserve">also wish </w:t>
      </w:r>
      <w:r w:rsidR="00C66262" w:rsidRPr="000F0D90">
        <w:t xml:space="preserve">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proofErr w:type="spellStart"/>
      <w:r w:rsidR="000B4472" w:rsidRPr="000F0D90">
        <w:t>Jupyter</w:t>
      </w:r>
      <w:proofErr w:type="spellEnd"/>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 xml:space="preserve">Press </w:t>
      </w:r>
      <w:proofErr w:type="spellStart"/>
      <w:r w:rsidRPr="000F0D90">
        <w:t>CTRL+Enter</w:t>
      </w:r>
      <w:proofErr w:type="spellEnd"/>
    </w:p>
    <w:p w14:paraId="3B2163EE" w14:textId="589E56E5" w:rsidR="00053F30" w:rsidRPr="000F0D90" w:rsidRDefault="00053F30" w:rsidP="007C0E42">
      <w:pPr>
        <w:pStyle w:val="ListParagraph"/>
        <w:numPr>
          <w:ilvl w:val="2"/>
          <w:numId w:val="10"/>
        </w:numPr>
      </w:pPr>
      <w:r w:rsidRPr="000F0D90">
        <w:t xml:space="preserve">Press </w:t>
      </w:r>
      <w:proofErr w:type="spellStart"/>
      <w:r w:rsidRPr="000F0D90">
        <w:t>SHIFT+Enter</w:t>
      </w:r>
      <w:proofErr w:type="spellEnd"/>
      <w:r w:rsidRPr="000F0D90">
        <w:t xml:space="preserve"> (this automatically selects the next cell; </w:t>
      </w:r>
      <w:r w:rsidR="00B12BC3" w:rsidRPr="000F0D90">
        <w:t xml:space="preserve">repeat the </w:t>
      </w:r>
      <w:proofErr w:type="spellStart"/>
      <w:r w:rsidRPr="000F0D90">
        <w:t>SHIFT+Enter</w:t>
      </w:r>
      <w:proofErr w:type="spellEnd"/>
      <w:r w:rsidRPr="000F0D90">
        <w:t xml:space="preserve">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proofErr w:type="spellStart"/>
      <w:r w:rsidR="00D50531" w:rsidRPr="00283384">
        <w:rPr>
          <w:rStyle w:val="VerbatimChar"/>
          <w:i/>
          <w:iCs/>
          <w:lang w:val="en-CA"/>
        </w:rPr>
        <w:t>starter_</w:t>
      </w:r>
      <w:proofErr w:type="gramStart"/>
      <w:r w:rsidR="00D50531" w:rsidRPr="00283384">
        <w:rPr>
          <w:rStyle w:val="VerbatimChar"/>
          <w:i/>
          <w:iCs/>
          <w:lang w:val="en-CA"/>
        </w:rPr>
        <w:t>notebook.ipynb</w:t>
      </w:r>
      <w:proofErr w:type="spellEnd"/>
      <w:proofErr w:type="gramEnd"/>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lastRenderedPageBreak/>
        <w:t>O</w:t>
      </w:r>
      <w:r w:rsidR="00B12BC3" w:rsidRPr="000F0D90">
        <w:t xml:space="preserve">pen the </w:t>
      </w:r>
      <w:proofErr w:type="spellStart"/>
      <w:r w:rsidR="00B12BC3" w:rsidRPr="000F0D90">
        <w:rPr>
          <w:rStyle w:val="VerbatimChar"/>
          <w:lang w:val="en-CA"/>
        </w:rPr>
        <w:t>notebook_</w:t>
      </w:r>
      <w:proofErr w:type="gramStart"/>
      <w:r w:rsidR="00B12BC3" w:rsidRPr="000F0D90">
        <w:rPr>
          <w:rStyle w:val="VerbatimChar"/>
          <w:lang w:val="en-CA"/>
        </w:rPr>
        <w:t>basics.aprx</w:t>
      </w:r>
      <w:proofErr w:type="spellEnd"/>
      <w:proofErr w:type="gramEnd"/>
      <w:r w:rsidR="00B12BC3" w:rsidRPr="000F0D90">
        <w:t xml:space="preserve"> project </w:t>
      </w:r>
      <w:r w:rsidR="0096750C" w:rsidRPr="000F0D90">
        <w:t xml:space="preserve">file located in the </w:t>
      </w:r>
      <w:proofErr w:type="spellStart"/>
      <w:r w:rsidR="0096750C" w:rsidRPr="000F0D90">
        <w:rPr>
          <w:rStyle w:val="VerbatimChar"/>
          <w:lang w:val="en-CA"/>
        </w:rPr>
        <w:t>notebook_basics</w:t>
      </w:r>
      <w:proofErr w:type="spellEnd"/>
      <w:r w:rsidR="0096750C" w:rsidRPr="000F0D90">
        <w:t xml:space="preserve"> folder </w:t>
      </w:r>
      <w:r w:rsidR="00B12BC3" w:rsidRPr="000F0D90">
        <w:t xml:space="preserve">in ArcGIS Pro.  In the Catalog pane, expand the Folders item, then the </w:t>
      </w:r>
      <w:proofErr w:type="spellStart"/>
      <w:r w:rsidR="00B12BC3" w:rsidRPr="000F0D90">
        <w:rPr>
          <w:rStyle w:val="VerbatimChar"/>
          <w:lang w:val="en-CA"/>
        </w:rPr>
        <w:t>noteb</w:t>
      </w:r>
      <w:r w:rsidR="0096750C" w:rsidRPr="000F0D90">
        <w:rPr>
          <w:rStyle w:val="VerbatimChar"/>
          <w:lang w:val="en-CA"/>
        </w:rPr>
        <w:t>ook_basics</w:t>
      </w:r>
      <w:proofErr w:type="spellEnd"/>
      <w:r w:rsidR="0096750C" w:rsidRPr="000F0D90">
        <w:t xml:space="preserve">, then right-click on the </w:t>
      </w:r>
      <w:proofErr w:type="spellStart"/>
      <w:r w:rsidR="0096750C" w:rsidRPr="000F0D90">
        <w:rPr>
          <w:rStyle w:val="VerbatimChar"/>
          <w:lang w:val="en-CA"/>
        </w:rPr>
        <w:t>arcgispro_</w:t>
      </w:r>
      <w:proofErr w:type="gramStart"/>
      <w:r w:rsidR="0096750C" w:rsidRPr="000F0D90">
        <w:rPr>
          <w:rStyle w:val="VerbatimChar"/>
          <w:lang w:val="en-CA"/>
        </w:rPr>
        <w:t>notebook.ipynb</w:t>
      </w:r>
      <w:proofErr w:type="spellEnd"/>
      <w:proofErr w:type="gramEnd"/>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2B9C2B4E" w14:textId="77777777" w:rsidR="000A796C" w:rsidRDefault="00B657D9" w:rsidP="00D50531">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r w:rsidR="005853D7">
        <w:t>.</w:t>
      </w:r>
      <w:r w:rsidR="000A796C">
        <w:t xml:space="preserve"> </w:t>
      </w:r>
      <w:r w:rsidR="000A796C" w:rsidRPr="000A796C">
        <w:t xml:space="preserve">Before selecting 'Restart &amp; Run All,' ensure that the Major Crime Indicator has been added to your content, as described in "Accessing layers in an active Map" Section of the notebook. </w:t>
      </w:r>
    </w:p>
    <w:p w14:paraId="7E9BD8B4" w14:textId="684EA1A5" w:rsidR="00BF611F" w:rsidRPr="000A796C" w:rsidRDefault="005853D7" w:rsidP="000A796C">
      <w:pPr>
        <w:pStyle w:val="ListParagraph"/>
        <w:numPr>
          <w:ilvl w:val="0"/>
          <w:numId w:val="0"/>
        </w:numPr>
        <w:ind w:left="360"/>
      </w:pPr>
      <w:r>
        <w:rPr>
          <w:b/>
          <w:bCs/>
          <w:i/>
          <w:iCs/>
        </w:rPr>
        <w:br/>
      </w:r>
      <w:r w:rsidRPr="005853D7">
        <w:rPr>
          <w:b/>
          <w:bCs/>
          <w:i/>
          <w:iCs/>
        </w:rPr>
        <w:t>Note</w:t>
      </w:r>
      <w:r w:rsidR="000A796C">
        <w:rPr>
          <w:b/>
          <w:bCs/>
          <w:i/>
          <w:iCs/>
        </w:rPr>
        <w:t xml:space="preserve"> 1</w:t>
      </w:r>
      <w:r w:rsidRPr="005853D7">
        <w:rPr>
          <w:b/>
          <w:bCs/>
          <w:i/>
          <w:iCs/>
        </w:rPr>
        <w:t>:</w:t>
      </w:r>
      <w:r w:rsidRPr="005853D7">
        <w:rPr>
          <w:i/>
          <w:iCs/>
        </w:rPr>
        <w:t xml:space="preserve"> </w:t>
      </w:r>
      <w:r w:rsidR="000A796C" w:rsidRPr="000A796C">
        <w:rPr>
          <w:i/>
          <w:iCs/>
        </w:rPr>
        <w:t>If you can't view the Map and the Notebook side by side, you can dock the Notebook next to ArcGIS Pro by dragging and aligning the windows manually.</w:t>
      </w:r>
    </w:p>
    <w:p w14:paraId="294E4606" w14:textId="3CBE708D" w:rsidR="000A796C" w:rsidRPr="005853D7" w:rsidRDefault="000A796C" w:rsidP="000A796C">
      <w:pPr>
        <w:ind w:left="360"/>
      </w:pPr>
      <w:r w:rsidRPr="000A796C">
        <w:rPr>
          <w:b/>
          <w:bCs/>
          <w:i/>
          <w:iCs/>
        </w:rPr>
        <w:t>Note</w:t>
      </w:r>
      <w:r>
        <w:rPr>
          <w:b/>
          <w:bCs/>
          <w:i/>
          <w:iCs/>
        </w:rPr>
        <w:t xml:space="preserve"> 2</w:t>
      </w:r>
      <w:r w:rsidRPr="000A796C">
        <w:rPr>
          <w:b/>
          <w:bCs/>
          <w:i/>
          <w:iCs/>
        </w:rPr>
        <w:t>:</w:t>
      </w:r>
      <w:r w:rsidRPr="000A796C">
        <w:rPr>
          <w:i/>
          <w:iCs/>
        </w:rPr>
        <w:t xml:space="preserve"> some of the code in this notebook includes processes that consume credits with ArcGIS Online services, and some may take a long time to execute.  If you prefer to skip any of these steps, do not choose the ‘Restart &amp; Run All’ option from the ‘Kernel’ menu, and refer to the corresponding instructions included in the notebook.</w:t>
      </w:r>
    </w:p>
    <w:p w14:paraId="2F59662A" w14:textId="77777777" w:rsidR="005853D7" w:rsidRDefault="005853D7" w:rsidP="005853D7">
      <w:pPr>
        <w:pStyle w:val="ListParagraph"/>
        <w:numPr>
          <w:ilvl w:val="0"/>
          <w:numId w:val="0"/>
        </w:numPr>
        <w:ind w:left="360"/>
      </w:pPr>
    </w:p>
    <w:p w14:paraId="104A9888" w14:textId="23E761B3"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proofErr w:type="spellStart"/>
      <w:r w:rsidR="00236599" w:rsidRPr="000F0D90">
        <w:rPr>
          <w:rStyle w:val="VerbatimChar"/>
          <w:lang w:val="en-CA"/>
        </w:rPr>
        <w:t>hosted_</w:t>
      </w:r>
      <w:proofErr w:type="gramStart"/>
      <w:r w:rsidR="00236599" w:rsidRPr="000F0D90">
        <w:rPr>
          <w:rStyle w:val="VerbatimChar"/>
          <w:lang w:val="en-CA"/>
        </w:rPr>
        <w:t>notebook.ipynb</w:t>
      </w:r>
      <w:proofErr w:type="spellEnd"/>
      <w:proofErr w:type="gramEnd"/>
      <w:r w:rsidR="00236599" w:rsidRPr="000F0D90">
        <w:t xml:space="preserve"> file from the </w:t>
      </w:r>
      <w:proofErr w:type="spellStart"/>
      <w:r w:rsidR="00236599" w:rsidRPr="000F0D90">
        <w:rPr>
          <w:rStyle w:val="VerbatimChar"/>
          <w:lang w:val="en-CA"/>
        </w:rPr>
        <w:t>notebook_basics</w:t>
      </w:r>
      <w:proofErr w:type="spellEnd"/>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60331739" w14:textId="369F8FBE" w:rsidR="001D5A57" w:rsidRPr="000F0D90"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005853D7">
        <w:t>.</w:t>
      </w:r>
      <w:r w:rsidR="005853D7">
        <w:br/>
      </w:r>
      <w:r w:rsidR="005853D7">
        <w:br/>
      </w:r>
      <w:r w:rsidR="001D5A57" w:rsidRPr="005853D7">
        <w:rPr>
          <w:b/>
          <w:bCs/>
          <w:i/>
          <w:iCs/>
        </w:rPr>
        <w:t>Note:</w:t>
      </w:r>
      <w:r w:rsidR="001D5A57" w:rsidRPr="005853D7">
        <w:rPr>
          <w:i/>
          <w:iCs/>
        </w:rPr>
        <w:t xml:space="preserve"> some of the code in </w:t>
      </w:r>
      <w:r w:rsidR="005853D7" w:rsidRPr="005853D7">
        <w:rPr>
          <w:i/>
          <w:iCs/>
        </w:rPr>
        <w:t>this</w:t>
      </w:r>
      <w:r w:rsidR="001D5A57" w:rsidRPr="005853D7">
        <w:rPr>
          <w:i/>
          <w:iCs/>
        </w:rPr>
        <w:t xml:space="preserve"> notebook include</w:t>
      </w:r>
      <w:r w:rsidR="00B1064E" w:rsidRPr="005853D7">
        <w:rPr>
          <w:i/>
          <w:iCs/>
        </w:rPr>
        <w:t>s</w:t>
      </w:r>
      <w:r w:rsidR="001D5A57" w:rsidRPr="005853D7">
        <w:rPr>
          <w:i/>
          <w:iCs/>
        </w:rPr>
        <w:t xml:space="preserve"> processes that consume credits with ArcGIS Online services</w:t>
      </w:r>
      <w:r w:rsidR="005853D7">
        <w:rPr>
          <w:i/>
          <w:iCs/>
        </w:rPr>
        <w:t>, and some may take a long time to execute</w:t>
      </w:r>
      <w:r w:rsidR="001D5A57" w:rsidRPr="005853D7">
        <w:rPr>
          <w:i/>
          <w:iCs/>
        </w:rPr>
        <w:t xml:space="preserve">.  </w:t>
      </w:r>
      <w:r w:rsidR="00BA61AB" w:rsidRPr="005853D7">
        <w:rPr>
          <w:i/>
          <w:iCs/>
        </w:rPr>
        <w:t xml:space="preserve">If you </w:t>
      </w:r>
      <w:r w:rsidR="00BA61AB">
        <w:rPr>
          <w:i/>
          <w:iCs/>
        </w:rPr>
        <w:t xml:space="preserve">prefer </w:t>
      </w:r>
      <w:r w:rsidR="00BA61AB" w:rsidRPr="005853D7">
        <w:rPr>
          <w:i/>
          <w:iCs/>
        </w:rPr>
        <w:t xml:space="preserve">to skip any of these steps, </w:t>
      </w:r>
      <w:r w:rsidR="00BA61AB">
        <w:rPr>
          <w:i/>
          <w:iCs/>
        </w:rPr>
        <w:t xml:space="preserve">do not </w:t>
      </w:r>
      <w:r w:rsidR="00BA61AB" w:rsidRPr="005853D7">
        <w:rPr>
          <w:i/>
          <w:iCs/>
        </w:rPr>
        <w:t>choose the ‘Restart &amp; Run All’ option from the ‘Kernel’ menu, and refer to the corresponding instructions included in the notebook.</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proofErr w:type="gramStart"/>
      <w:r w:rsidR="00A23534">
        <w:t>thee</w:t>
      </w:r>
      <w:proofErr w:type="gramEnd"/>
      <w:r w:rsidR="00A23534">
        <w:t xml:space="preserv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7"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 xml:space="preserve">hurricane track </w:t>
      </w:r>
      <w:r w:rsidR="00A23534">
        <w:t xml:space="preserve">data </w:t>
      </w:r>
      <w:r>
        <w:t xml:space="preserve">using </w:t>
      </w:r>
      <w:proofErr w:type="spellStart"/>
      <w:r>
        <w:t>GeoAnalytics</w:t>
      </w:r>
      <w:proofErr w:type="spellEnd"/>
      <w:r>
        <w:t xml:space="preserve"> in ArcGIS Enterprise</w:t>
      </w:r>
      <w:r w:rsidR="001D5A57">
        <w:t xml:space="preserve">.  </w:t>
      </w:r>
      <w:r w:rsidR="00A23534">
        <w:t xml:space="preserve">For this tutorial, they </w:t>
      </w:r>
      <w:r w:rsidR="001D5A57">
        <w:t xml:space="preserve">have been adapted to use </w:t>
      </w:r>
      <w:r w:rsidR="00A23534">
        <w:t xml:space="preserve">the </w:t>
      </w:r>
      <w:proofErr w:type="spellStart"/>
      <w:r w:rsidR="00A23534">
        <w:t>GeoAnalytics</w:t>
      </w:r>
      <w:proofErr w:type="spellEnd"/>
      <w:r w:rsidR="00A23534">
        <w:t xml:space="preserve">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lastRenderedPageBreak/>
        <w:t xml:space="preserve">Launch </w:t>
      </w:r>
      <w:r w:rsidR="000D0BF2" w:rsidRPr="000F0D90">
        <w:t xml:space="preserve">the </w:t>
      </w:r>
      <w:proofErr w:type="spellStart"/>
      <w:r w:rsidR="000D0BF2" w:rsidRPr="000F0D90">
        <w:t>Jupyter</w:t>
      </w:r>
      <w:proofErr w:type="spellEnd"/>
      <w:r w:rsidR="000D0BF2" w:rsidRPr="000F0D90">
        <w:t xml:space="preserve"> Notebook web interface</w:t>
      </w:r>
      <w:r>
        <w:t xml:space="preserve"> (by opening the Python Command Prompt, changing to the </w:t>
      </w:r>
      <w:proofErr w:type="spellStart"/>
      <w:r>
        <w:t>arcgis_notebooks</w:t>
      </w:r>
      <w:proofErr w:type="spellEnd"/>
      <w:r>
        <w:t xml:space="preserve"> folder, and executing the </w:t>
      </w:r>
      <w:proofErr w:type="spellStart"/>
      <w:r>
        <w:t>jupyter</w:t>
      </w:r>
      <w:proofErr w:type="spellEnd"/>
      <w:r>
        <w:t xml:space="preserve"> notebook command – as described in Part A of this tutorial)</w:t>
      </w:r>
      <w:r w:rsidR="000D0BF2" w:rsidRPr="000F0D90">
        <w:t xml:space="preserve">, navigate into the </w:t>
      </w:r>
      <w:proofErr w:type="spellStart"/>
      <w:r w:rsidR="000D0BF2" w:rsidRPr="000F0D90">
        <w:rPr>
          <w:rStyle w:val="VerbatimChar"/>
          <w:lang w:val="en-CA"/>
        </w:rPr>
        <w:t>hurricane_analysis</w:t>
      </w:r>
      <w:proofErr w:type="spellEnd"/>
      <w:r w:rsidR="000D0BF2" w:rsidRPr="000F0D90">
        <w:t xml:space="preserve"> folder</w:t>
      </w:r>
      <w:r w:rsidR="007323C3" w:rsidRPr="000F0D90">
        <w:t xml:space="preserve">, and open the </w:t>
      </w:r>
      <w:r w:rsidR="007323C3" w:rsidRPr="000F0D90">
        <w:rPr>
          <w:rStyle w:val="VerbatimChar"/>
          <w:lang w:val="en-CA"/>
        </w:rPr>
        <w:t>part1_prepare_hurricane_</w:t>
      </w:r>
      <w:proofErr w:type="gramStart"/>
      <w:r w:rsidR="007323C3" w:rsidRPr="000F0D90">
        <w:rPr>
          <w:rStyle w:val="VerbatimChar"/>
          <w:lang w:val="en-CA"/>
        </w:rPr>
        <w:t>data.ipynb</w:t>
      </w:r>
      <w:proofErr w:type="gramEnd"/>
      <w:r w:rsidR="007323C3" w:rsidRPr="000F0D90">
        <w:t xml:space="preserve"> file.</w:t>
      </w:r>
    </w:p>
    <w:p w14:paraId="5E142335" w14:textId="3D8D6D30" w:rsidR="000B0A9F" w:rsidRDefault="000B0A9F" w:rsidP="007C0E42">
      <w:pPr>
        <w:pStyle w:val="ListParagraph"/>
        <w:numPr>
          <w:ilvl w:val="0"/>
          <w:numId w:val="11"/>
        </w:numPr>
      </w:pPr>
      <w:r>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33DC5155" w14:textId="662B0CAB" w:rsidR="00BF611F" w:rsidRPr="00BF611F" w:rsidRDefault="007323C3" w:rsidP="001D5A57">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w:t>
      </w:r>
      <w:proofErr w:type="gramStart"/>
      <w:r w:rsidRPr="000F0D90">
        <w:rPr>
          <w:rStyle w:val="VerbatimChar"/>
          <w:lang w:val="en-CA"/>
        </w:rPr>
        <w:t>tracks.ipynb</w:t>
      </w:r>
      <w:proofErr w:type="gramEnd"/>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r w:rsidR="005853D7">
        <w:br/>
      </w:r>
      <w:r w:rsidR="005853D7">
        <w:br/>
      </w:r>
      <w:r w:rsidR="005853D7" w:rsidRPr="005853D7">
        <w:rPr>
          <w:b/>
          <w:bCs/>
          <w:i/>
          <w:iCs/>
        </w:rPr>
        <w:t>Note:</w:t>
      </w:r>
      <w:r w:rsidR="005853D7" w:rsidRPr="005853D7">
        <w:rPr>
          <w:i/>
          <w:iCs/>
        </w:rPr>
        <w:t xml:space="preserve"> some of the code in th</w:t>
      </w:r>
      <w:r w:rsidR="005853D7">
        <w:rPr>
          <w:i/>
          <w:iCs/>
        </w:rPr>
        <w:t>ese</w:t>
      </w:r>
      <w:r w:rsidR="005853D7" w:rsidRPr="005853D7">
        <w:rPr>
          <w:i/>
          <w:iCs/>
        </w:rPr>
        <w:t xml:space="preserve"> notebook</w:t>
      </w:r>
      <w:r w:rsidR="005853D7">
        <w:rPr>
          <w:i/>
          <w:iCs/>
        </w:rPr>
        <w:t>s</w:t>
      </w:r>
      <w:r w:rsidR="005853D7" w:rsidRPr="005853D7">
        <w:rPr>
          <w:i/>
          <w:iCs/>
        </w:rPr>
        <w:t xml:space="preserve"> include</w:t>
      </w:r>
      <w:r w:rsidR="00BA61AB">
        <w:rPr>
          <w:i/>
          <w:iCs/>
        </w:rPr>
        <w:t>s</w:t>
      </w:r>
      <w:r w:rsidR="005853D7" w:rsidRPr="005853D7">
        <w:rPr>
          <w:i/>
          <w:iCs/>
        </w:rPr>
        <w:t xml:space="preserve"> processes that consume credits with ArcGIS Online services</w:t>
      </w:r>
      <w:r w:rsidR="005853D7">
        <w:rPr>
          <w:i/>
          <w:iCs/>
        </w:rPr>
        <w:t>, and some may take a long time to execute</w:t>
      </w:r>
      <w:r w:rsidR="005853D7" w:rsidRPr="005853D7">
        <w:rPr>
          <w:i/>
          <w:iCs/>
        </w:rPr>
        <w:t xml:space="preserve">.  If you </w:t>
      </w:r>
      <w:r w:rsidR="00BA61AB">
        <w:rPr>
          <w:i/>
          <w:iCs/>
        </w:rPr>
        <w:t xml:space="preserve">prefer </w:t>
      </w:r>
      <w:r w:rsidR="005853D7" w:rsidRPr="005853D7">
        <w:rPr>
          <w:i/>
          <w:iCs/>
        </w:rPr>
        <w:t xml:space="preserve">to skip any of these steps, </w:t>
      </w:r>
      <w:r w:rsidR="005853D7">
        <w:rPr>
          <w:i/>
          <w:iCs/>
        </w:rPr>
        <w:t xml:space="preserve">do not </w:t>
      </w:r>
      <w:r w:rsidR="005853D7" w:rsidRPr="005853D7">
        <w:rPr>
          <w:i/>
          <w:iCs/>
        </w:rPr>
        <w:t>choose the ‘Restart &amp; Run All’ option from the ‘Kernel’ menu, and refer to the corresponding instructions included in the notebooks.</w:t>
      </w:r>
    </w:p>
    <w:p w14:paraId="58776E09" w14:textId="44B1A65A" w:rsidR="006A3373" w:rsidRDefault="006A3373" w:rsidP="006A3373">
      <w:pPr>
        <w:pStyle w:val="Heading1"/>
      </w:pPr>
      <w:r>
        <w:t>Summary</w:t>
      </w:r>
    </w:p>
    <w:p w14:paraId="762E0C37" w14:textId="77777777" w:rsidR="00DF7E78" w:rsidRDefault="006A3373" w:rsidP="006A3373">
      <w:r>
        <w:t xml:space="preserve">After completing this tutorial, you have learned how to work effectively with </w:t>
      </w:r>
      <w:proofErr w:type="spellStart"/>
      <w:r>
        <w:t>Jupyter</w:t>
      </w:r>
      <w:proofErr w:type="spellEnd"/>
      <w:r>
        <w:t xml:space="preserve"> Notebook to create documents that enable you to write and execute Python code</w:t>
      </w:r>
      <w:r w:rsidR="00B1064E">
        <w:t xml:space="preserve"> interactively</w:t>
      </w:r>
      <w:r>
        <w:t xml:space="preserve">, visualize analysis outputs, and provide detailed narration using rich text and multimedia written in Markdown syntax.  In Part B of the tutorial, you gained basic skills for using </w:t>
      </w:r>
      <w:proofErr w:type="spellStart"/>
      <w:r>
        <w:t>Jupyter</w:t>
      </w:r>
      <w:proofErr w:type="spellEnd"/>
      <w:r>
        <w:t xml:space="preserve"> Notebook server as a standalone application in Python, or as an embedded interface within ArcGIS Pro and ArcGIS Online / ArcGIS Enterprise.  You also learned how to integrate the capabilities of the </w:t>
      </w:r>
      <w:proofErr w:type="spellStart"/>
      <w:r>
        <w:t>ArcPy</w:t>
      </w:r>
      <w:proofErr w:type="spellEnd"/>
      <w:r>
        <w:t xml:space="preserve">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 xml:space="preserve">In these notebooks, you used </w:t>
      </w:r>
      <w:proofErr w:type="spellStart"/>
      <w:r w:rsidR="00C95F4D">
        <w:t>ArcPy</w:t>
      </w:r>
      <w:proofErr w:type="spellEnd"/>
      <w:r w:rsidR="00C95F4D">
        <w:t xml:space="preserve">, the ArcGIS API for Python, </w:t>
      </w:r>
      <w:proofErr w:type="gramStart"/>
      <w:r w:rsidR="00C95F4D">
        <w:t>open source</w:t>
      </w:r>
      <w:proofErr w:type="gramEnd"/>
      <w:r w:rsidR="00C95F4D">
        <w:t xml:space="preserv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 xml:space="preserve">work into the </w:t>
      </w:r>
      <w:proofErr w:type="spellStart"/>
      <w:r w:rsidR="00C95F4D">
        <w:t>Jupyter</w:t>
      </w:r>
      <w:proofErr w:type="spellEnd"/>
      <w:r w:rsidR="00C95F4D">
        <w:t xml:space="preserve">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8"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lastRenderedPageBreak/>
        <w:t>Hosted ArcGIS Notebooks Samples by Esri:</w:t>
      </w:r>
      <w:r w:rsidRPr="000F0D90">
        <w:br/>
      </w:r>
      <w:hyperlink r:id="rId29"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t>ArcGIS Pro Python reference (</w:t>
      </w:r>
      <w:proofErr w:type="spellStart"/>
      <w:r w:rsidRPr="000F0D90">
        <w:t>ArcPy</w:t>
      </w:r>
      <w:proofErr w:type="spellEnd"/>
      <w:r w:rsidRPr="000F0D90">
        <w:t>)</w:t>
      </w:r>
      <w:r w:rsidRPr="000F0D90">
        <w:br/>
      </w:r>
      <w:hyperlink r:id="rId30"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proofErr w:type="spellStart"/>
      <w:r w:rsidRPr="000F0D90">
        <w:t>Jupyter</w:t>
      </w:r>
      <w:proofErr w:type="spellEnd"/>
      <w:r w:rsidRPr="000F0D90">
        <w:t xml:space="preserve"> Notebook project (community, documentation, resources):</w:t>
      </w:r>
      <w:r w:rsidRPr="000F0D90">
        <w:br/>
      </w:r>
      <w:hyperlink r:id="rId31"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w:t>
      </w:r>
      <w:proofErr w:type="spellStart"/>
      <w:r w:rsidRPr="000F0D90">
        <w:t>Jupyter</w:t>
      </w:r>
      <w:proofErr w:type="spellEnd"/>
      <w:r w:rsidRPr="000F0D90">
        <w:t xml:space="preserve"> Notebook </w:t>
      </w:r>
      <w:r w:rsidRPr="000F0D90">
        <w:br/>
      </w:r>
      <w:hyperlink r:id="rId32" w:history="1">
        <w:r w:rsidRPr="000F0D90">
          <w:rPr>
            <w:rStyle w:val="Hyperlink"/>
          </w:rPr>
          <w:t>https://www.esri.com/about/newsroom/arcuser/coding-standards-for-jupyter-notebook/</w:t>
        </w:r>
      </w:hyperlink>
    </w:p>
    <w:p w14:paraId="271B507F" w14:textId="77777777" w:rsidR="005853D7" w:rsidRDefault="005853D7" w:rsidP="00E73D81">
      <w:pPr>
        <w:spacing w:before="0" w:after="0"/>
        <w:rPr>
          <w:sz w:val="16"/>
          <w:szCs w:val="16"/>
        </w:rPr>
      </w:pPr>
    </w:p>
    <w:p w14:paraId="7CFC6C4C" w14:textId="77777777" w:rsidR="004C61C7" w:rsidRDefault="004C61C7" w:rsidP="00E73D81">
      <w:pPr>
        <w:spacing w:before="0" w:after="0"/>
        <w:rPr>
          <w:sz w:val="16"/>
          <w:szCs w:val="16"/>
        </w:rPr>
      </w:pPr>
    </w:p>
    <w:p w14:paraId="21B296D0" w14:textId="77777777" w:rsidR="004C61C7" w:rsidRDefault="004C61C7" w:rsidP="00E73D81">
      <w:pPr>
        <w:spacing w:before="0" w:after="0"/>
        <w:rPr>
          <w:sz w:val="16"/>
          <w:szCs w:val="16"/>
        </w:rPr>
      </w:pPr>
    </w:p>
    <w:p w14:paraId="7407DE58" w14:textId="3E84DA42" w:rsidR="00947381" w:rsidRPr="000F0D90" w:rsidRDefault="00564387" w:rsidP="00E73D81">
      <w:pPr>
        <w:spacing w:before="0" w:after="0"/>
        <w:rPr>
          <w:sz w:val="16"/>
          <w:szCs w:val="16"/>
        </w:rPr>
      </w:pPr>
      <w:r w:rsidRPr="000F0D90">
        <w:rPr>
          <w:sz w:val="16"/>
          <w:szCs w:val="16"/>
        </w:rPr>
        <w:t>© 20</w:t>
      </w:r>
      <w:r w:rsidR="003C6395" w:rsidRPr="000F0D90">
        <w:rPr>
          <w:sz w:val="16"/>
          <w:szCs w:val="16"/>
        </w:rPr>
        <w:t>2</w:t>
      </w:r>
      <w:r w:rsidR="00B57FA3">
        <w:rPr>
          <w:sz w:val="16"/>
          <w:szCs w:val="16"/>
        </w:rPr>
        <w:t>4</w:t>
      </w:r>
      <w:r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3"/>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4" w:history="1">
        <w:r w:rsidR="00564387" w:rsidRPr="000F0D90">
          <w:rPr>
            <w:rStyle w:val="Hyperlink"/>
            <w:rFonts w:cs="Arial"/>
            <w:sz w:val="16"/>
            <w:szCs w:val="16"/>
          </w:rPr>
          <w:t>Creative Commons Attribution-</w:t>
        </w:r>
        <w:proofErr w:type="spellStart"/>
        <w:r w:rsidR="00564387" w:rsidRPr="000F0D90">
          <w:rPr>
            <w:rStyle w:val="Hyperlink"/>
            <w:rFonts w:cs="Arial"/>
            <w:sz w:val="16"/>
            <w:szCs w:val="16"/>
          </w:rPr>
          <w:t>NonCommercial</w:t>
        </w:r>
        <w:proofErr w:type="spellEnd"/>
        <w:r w:rsidR="00564387" w:rsidRPr="000F0D90">
          <w:rPr>
            <w:rStyle w:val="Hyperlink"/>
            <w:rFonts w:cs="Arial"/>
            <w:sz w:val="16"/>
            <w:szCs w:val="16"/>
          </w:rPr>
          <w:t>-</w:t>
        </w:r>
        <w:proofErr w:type="spellStart"/>
        <w:r w:rsidR="00564387" w:rsidRPr="000F0D90">
          <w:rPr>
            <w:rStyle w:val="Hyperlink"/>
            <w:rFonts w:cs="Arial"/>
            <w:sz w:val="16"/>
            <w:szCs w:val="16"/>
          </w:rPr>
          <w:t>ShareAlike</w:t>
        </w:r>
        <w:proofErr w:type="spellEnd"/>
        <w:r w:rsidR="00564387" w:rsidRPr="000F0D90">
          <w:rPr>
            <w:rStyle w:val="Hyperlink"/>
            <w:rFonts w:cs="Arial"/>
            <w:sz w:val="16"/>
            <w:szCs w:val="16"/>
          </w:rPr>
          <w:t xml:space="preserv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1DAC6" w14:textId="77777777" w:rsidR="00C66446" w:rsidRDefault="00C66446" w:rsidP="00D104B4">
      <w:r>
        <w:separator/>
      </w:r>
    </w:p>
    <w:p w14:paraId="62229646" w14:textId="77777777" w:rsidR="00C66446" w:rsidRDefault="00C66446" w:rsidP="00D104B4"/>
  </w:endnote>
  <w:endnote w:type="continuationSeparator" w:id="0">
    <w:p w14:paraId="6CCB626C" w14:textId="77777777" w:rsidR="00C66446" w:rsidRDefault="00C66446" w:rsidP="00D104B4">
      <w:r>
        <w:continuationSeparator/>
      </w:r>
    </w:p>
    <w:p w14:paraId="518BAFCF" w14:textId="77777777" w:rsidR="00C66446" w:rsidRDefault="00C66446"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D4F5F" w14:textId="11C5B923" w:rsidR="007F47AC" w:rsidRDefault="007F47AC">
    <w:pPr>
      <w:pStyle w:val="Footer"/>
    </w:pPr>
    <w:r>
      <w:rPr>
        <w:noProof/>
      </w:rPr>
      <mc:AlternateContent>
        <mc:Choice Requires="wps">
          <w:drawing>
            <wp:anchor distT="0" distB="0" distL="0" distR="0" simplePos="0" relativeHeight="251663360" behindDoc="0" locked="0" layoutInCell="1" allowOverlap="1" wp14:anchorId="695C34D3" wp14:editId="5280EE20">
              <wp:simplePos x="635" y="635"/>
              <wp:positionH relativeFrom="page">
                <wp:align>right</wp:align>
              </wp:positionH>
              <wp:positionV relativeFrom="page">
                <wp:align>bottom</wp:align>
              </wp:positionV>
              <wp:extent cx="565150" cy="421640"/>
              <wp:effectExtent l="0" t="0" r="0" b="0"/>
              <wp:wrapNone/>
              <wp:docPr id="488695923" name="Text Box 11"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553C4C76" w14:textId="054E21DD"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5C34D3" id="_x0000_t202" coordsize="21600,21600" o:spt="202" path="m,l,21600r21600,l21600,xe">
              <v:stroke joinstyle="miter"/>
              <v:path gradientshapeok="t" o:connecttype="rect"/>
            </v:shapetype>
            <v:shape id="Text Box 11" o:spid="_x0000_s1040" type="#_x0000_t202" alt="Public" style="position:absolute;margin-left:-6.7pt;margin-top:0;width:44.5pt;height:33.2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" filled="f" stroked="f">
              <v:fill o:detectmouseclick="t"/>
              <v:textbox style="mso-fit-shape-to-text:t" inset="0,0,20pt,15pt">
                <w:txbxContent>
                  <w:p w14:paraId="553C4C76" w14:textId="054E21DD"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4B6F7" w14:textId="19D9602E" w:rsidR="00053F30" w:rsidRPr="005F7D8D" w:rsidRDefault="007F47AC" w:rsidP="005F7D8D">
    <w:pPr>
      <w:pBdr>
        <w:bottom w:val="single" w:sz="6" w:space="1" w:color="auto"/>
      </w:pBdr>
      <w:tabs>
        <w:tab w:val="center" w:pos="4320"/>
        <w:tab w:val="right" w:pos="8640"/>
      </w:tabs>
      <w:rPr>
        <w:rFonts w:ascii="Times New Roman" w:hAnsi="Times New Roman" w:cs="Times New Roman"/>
        <w:sz w:val="14"/>
        <w:szCs w:val="24"/>
      </w:rPr>
    </w:pPr>
    <w:r>
      <w:rPr>
        <w:rFonts w:ascii="Times New Roman" w:hAnsi="Times New Roman" w:cs="Times New Roman"/>
        <w:noProof/>
        <w:sz w:val="14"/>
        <w:szCs w:val="24"/>
      </w:rPr>
      <mc:AlternateContent>
        <mc:Choice Requires="wps">
          <w:drawing>
            <wp:anchor distT="0" distB="0" distL="0" distR="0" simplePos="0" relativeHeight="251664384" behindDoc="0" locked="0" layoutInCell="1" allowOverlap="1" wp14:anchorId="434B75F0" wp14:editId="11E8F7BF">
              <wp:simplePos x="914400" y="8743950"/>
              <wp:positionH relativeFrom="page">
                <wp:align>right</wp:align>
              </wp:positionH>
              <wp:positionV relativeFrom="page">
                <wp:align>bottom</wp:align>
              </wp:positionV>
              <wp:extent cx="565150" cy="421640"/>
              <wp:effectExtent l="0" t="0" r="0" b="0"/>
              <wp:wrapNone/>
              <wp:docPr id="829849646" name="Text Box 12"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092AAE75" w14:textId="457380D1"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34B75F0" id="_x0000_t202" coordsize="21600,21600" o:spt="202" path="m,l,21600r21600,l21600,xe">
              <v:stroke joinstyle="miter"/>
              <v:path gradientshapeok="t" o:connecttype="rect"/>
            </v:shapetype>
            <v:shape id="Text Box 12" o:spid="_x0000_s1041" type="#_x0000_t202" alt="Public" style="position:absolute;margin-left:-6.7pt;margin-top:0;width:44.5pt;height:33.2pt;z-index:25166438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" filled="f" stroked="f">
              <v:fill o:detectmouseclick="t"/>
              <v:textbox style="mso-fit-shape-to-text:t" inset="0,0,20pt,15pt">
                <w:txbxContent>
                  <w:p w14:paraId="092AAE75" w14:textId="457380D1"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249D7" w14:textId="17522FDB" w:rsidR="00053F30" w:rsidRPr="005F7D8D" w:rsidRDefault="007F47AC" w:rsidP="00946A18">
    <w:pPr>
      <w:pBdr>
        <w:bottom w:val="single" w:sz="6" w:space="1" w:color="auto"/>
      </w:pBdr>
      <w:tabs>
        <w:tab w:val="center" w:pos="4320"/>
        <w:tab w:val="right" w:pos="8640"/>
      </w:tabs>
      <w:rPr>
        <w:rFonts w:ascii="Times New Roman" w:hAnsi="Times New Roman" w:cs="Times New Roman"/>
        <w:sz w:val="14"/>
        <w:szCs w:val="24"/>
      </w:rPr>
    </w:pPr>
    <w:r>
      <w:rPr>
        <w:rFonts w:ascii="Times New Roman" w:hAnsi="Times New Roman" w:cs="Times New Roman"/>
        <w:noProof/>
        <w:sz w:val="14"/>
        <w:szCs w:val="24"/>
      </w:rPr>
      <mc:AlternateContent>
        <mc:Choice Requires="wps">
          <w:drawing>
            <wp:anchor distT="0" distB="0" distL="0" distR="0" simplePos="0" relativeHeight="251662336" behindDoc="0" locked="0" layoutInCell="1" allowOverlap="1" wp14:anchorId="4702B089" wp14:editId="118BFBD8">
              <wp:simplePos x="914400" y="8743950"/>
              <wp:positionH relativeFrom="page">
                <wp:align>right</wp:align>
              </wp:positionH>
              <wp:positionV relativeFrom="page">
                <wp:align>bottom</wp:align>
              </wp:positionV>
              <wp:extent cx="565150" cy="421640"/>
              <wp:effectExtent l="0" t="0" r="0" b="0"/>
              <wp:wrapNone/>
              <wp:docPr id="1229862912" name="Text Box 10"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31E6AE15" w14:textId="79B126C7"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702B089" id="_x0000_t202" coordsize="21600,21600" o:spt="202" path="m,l,21600r21600,l21600,xe">
              <v:stroke joinstyle="miter"/>
              <v:path gradientshapeok="t" o:connecttype="rect"/>
            </v:shapetype>
            <v:shape id="Text Box 10" o:spid="_x0000_s1042" type="#_x0000_t202" alt="Public" style="position:absolute;margin-left:-6.7pt;margin-top:0;width:44.5pt;height:33.2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" filled="f" stroked="f">
              <v:fill o:detectmouseclick="t"/>
              <v:textbox style="mso-fit-shape-to-text:t" inset="0,0,20pt,15pt">
                <w:txbxContent>
                  <w:p w14:paraId="31E6AE15" w14:textId="79B126C7"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7FB4B2" w14:textId="77777777" w:rsidR="00C66446" w:rsidRDefault="00C66446" w:rsidP="00D104B4">
      <w:r>
        <w:separator/>
      </w:r>
    </w:p>
    <w:p w14:paraId="0E43B7C8" w14:textId="77777777" w:rsidR="00C66446" w:rsidRDefault="00C66446" w:rsidP="00D104B4"/>
  </w:footnote>
  <w:footnote w:type="continuationSeparator" w:id="0">
    <w:p w14:paraId="0851E12F" w14:textId="77777777" w:rsidR="00C66446" w:rsidRDefault="00C66446" w:rsidP="00D104B4">
      <w:r>
        <w:continuationSeparator/>
      </w:r>
    </w:p>
    <w:p w14:paraId="48387ED9" w14:textId="77777777" w:rsidR="00C66446" w:rsidRDefault="00C66446"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language-more-popular-than-ever/</w:t>
        </w:r>
      </w:hyperlink>
    </w:p>
    <w:p w14:paraId="09607F10" w14:textId="66A30B44" w:rsidR="004873EC" w:rsidRPr="0064130D" w:rsidRDefault="00000000" w:rsidP="00247F25">
      <w:pPr>
        <w:pStyle w:val="FootnoteText"/>
        <w:ind w:firstLine="135"/>
        <w:rPr>
          <w:sz w:val="18"/>
          <w:szCs w:val="18"/>
        </w:rPr>
      </w:pPr>
      <w:hyperlink r:id="rId2" w:history="1">
        <w:r w:rsidR="00247F25" w:rsidRPr="00585338">
          <w:rPr>
            <w:rStyle w:val="Hyperlink"/>
            <w:sz w:val="18"/>
            <w:szCs w:val="18"/>
          </w:rPr>
          <w:t>https://redmonk.com/sogrady/2020/02/28/language-rankings-1-20/</w:t>
        </w:r>
      </w:hyperlink>
      <w:r w:rsidR="004873EC" w:rsidRPr="0064130D">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0" w:name="_Hlk30582318"/>
          <w:r w:rsidRPr="00524E7B">
            <w:t>Bringing GIS Analysis to Life Using Python Notebooks</w:t>
          </w:r>
          <w:r>
            <w:t xml:space="preserve"> </w:t>
          </w:r>
          <w:bookmarkEnd w:id="0"/>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6767F006" w:rsidR="00053F30" w:rsidRPr="0023052C" w:rsidRDefault="00D3362B" w:rsidP="008B4B56">
          <w:pPr>
            <w:pStyle w:val="Header"/>
            <w:tabs>
              <w:tab w:val="clear" w:pos="4320"/>
            </w:tabs>
            <w:spacing w:before="0" w:after="0"/>
            <w:ind w:right="80"/>
            <w:jc w:val="right"/>
          </w:pPr>
          <w:r>
            <w:t>Tutorial for ArcGIS</w:t>
          </w:r>
          <w:r w:rsidR="00053F30" w:rsidRPr="004B419B">
            <w:br/>
          </w:r>
          <w:r>
            <w:t xml:space="preserve">Working with </w:t>
          </w:r>
          <w:r w:rsidR="00DF0C12">
            <w:t>ArcGIS</w:t>
          </w:r>
          <w:r>
            <w:t xml:space="preserve">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252473221">
    <w:abstractNumId w:val="15"/>
  </w:num>
  <w:num w:numId="2" w16cid:durableId="516433819">
    <w:abstractNumId w:val="23"/>
  </w:num>
  <w:num w:numId="3" w16cid:durableId="644045197">
    <w:abstractNumId w:val="14"/>
  </w:num>
  <w:num w:numId="4" w16cid:durableId="991638250">
    <w:abstractNumId w:val="16"/>
  </w:num>
  <w:num w:numId="5" w16cid:durableId="830024512">
    <w:abstractNumId w:val="24"/>
  </w:num>
  <w:num w:numId="6" w16cid:durableId="1467966064">
    <w:abstractNumId w:val="12"/>
  </w:num>
  <w:num w:numId="7" w16cid:durableId="1467157589">
    <w:abstractNumId w:val="10"/>
  </w:num>
  <w:num w:numId="8" w16cid:durableId="1301153227">
    <w:abstractNumId w:val="18"/>
  </w:num>
  <w:num w:numId="9" w16cid:durableId="1132476437">
    <w:abstractNumId w:val="22"/>
  </w:num>
  <w:num w:numId="10" w16cid:durableId="599680006">
    <w:abstractNumId w:val="19"/>
  </w:num>
  <w:num w:numId="11" w16cid:durableId="889805543">
    <w:abstractNumId w:val="17"/>
  </w:num>
  <w:num w:numId="12" w16cid:durableId="625816099">
    <w:abstractNumId w:val="21"/>
  </w:num>
  <w:num w:numId="13" w16cid:durableId="1263415843">
    <w:abstractNumId w:val="11"/>
  </w:num>
  <w:num w:numId="14" w16cid:durableId="826096862">
    <w:abstractNumId w:val="13"/>
  </w:num>
  <w:num w:numId="15" w16cid:durableId="1725636299">
    <w:abstractNumId w:val="20"/>
  </w:num>
  <w:num w:numId="16" w16cid:durableId="679628032">
    <w:abstractNumId w:val="9"/>
  </w:num>
  <w:num w:numId="17" w16cid:durableId="957029729">
    <w:abstractNumId w:val="7"/>
  </w:num>
  <w:num w:numId="18" w16cid:durableId="2132093429">
    <w:abstractNumId w:val="6"/>
  </w:num>
  <w:num w:numId="19" w16cid:durableId="423260618">
    <w:abstractNumId w:val="5"/>
  </w:num>
  <w:num w:numId="20" w16cid:durableId="2081366270">
    <w:abstractNumId w:val="4"/>
  </w:num>
  <w:num w:numId="21" w16cid:durableId="1519585395">
    <w:abstractNumId w:val="8"/>
  </w:num>
  <w:num w:numId="22" w16cid:durableId="734858546">
    <w:abstractNumId w:val="3"/>
  </w:num>
  <w:num w:numId="23" w16cid:durableId="1215193649">
    <w:abstractNumId w:val="2"/>
  </w:num>
  <w:num w:numId="24" w16cid:durableId="2008512786">
    <w:abstractNumId w:val="1"/>
  </w:num>
  <w:num w:numId="25" w16cid:durableId="70479668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1AB4"/>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96C"/>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0A3"/>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5DF"/>
    <w:rsid w:val="00114D3C"/>
    <w:rsid w:val="001159BB"/>
    <w:rsid w:val="001165B8"/>
    <w:rsid w:val="00117268"/>
    <w:rsid w:val="00117995"/>
    <w:rsid w:val="001229CC"/>
    <w:rsid w:val="001239B8"/>
    <w:rsid w:val="00123A96"/>
    <w:rsid w:val="001265E1"/>
    <w:rsid w:val="0012775B"/>
    <w:rsid w:val="00130EE2"/>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E397B"/>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6EE"/>
    <w:rsid w:val="00222DEA"/>
    <w:rsid w:val="002235DB"/>
    <w:rsid w:val="0022467A"/>
    <w:rsid w:val="002246F2"/>
    <w:rsid w:val="0022680C"/>
    <w:rsid w:val="00226C13"/>
    <w:rsid w:val="00226F93"/>
    <w:rsid w:val="002279B9"/>
    <w:rsid w:val="0023052C"/>
    <w:rsid w:val="002320FA"/>
    <w:rsid w:val="0023211B"/>
    <w:rsid w:val="002321E0"/>
    <w:rsid w:val="00233502"/>
    <w:rsid w:val="002352F4"/>
    <w:rsid w:val="0023569F"/>
    <w:rsid w:val="00235A06"/>
    <w:rsid w:val="00236018"/>
    <w:rsid w:val="00236599"/>
    <w:rsid w:val="00236EEB"/>
    <w:rsid w:val="002375E9"/>
    <w:rsid w:val="0023771E"/>
    <w:rsid w:val="00240E10"/>
    <w:rsid w:val="00242711"/>
    <w:rsid w:val="00243221"/>
    <w:rsid w:val="00244D1F"/>
    <w:rsid w:val="00245581"/>
    <w:rsid w:val="00245B2C"/>
    <w:rsid w:val="0024725B"/>
    <w:rsid w:val="002476A5"/>
    <w:rsid w:val="00247F2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279"/>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B7EF0"/>
    <w:rsid w:val="002C042D"/>
    <w:rsid w:val="002C0458"/>
    <w:rsid w:val="002C0899"/>
    <w:rsid w:val="002C091F"/>
    <w:rsid w:val="002C1507"/>
    <w:rsid w:val="002C24C3"/>
    <w:rsid w:val="002C24CF"/>
    <w:rsid w:val="002C254E"/>
    <w:rsid w:val="002C26A1"/>
    <w:rsid w:val="002C3BF4"/>
    <w:rsid w:val="002C4239"/>
    <w:rsid w:val="002C68BB"/>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21D7"/>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1C7"/>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6BF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00E"/>
    <w:rsid w:val="005712AC"/>
    <w:rsid w:val="00571426"/>
    <w:rsid w:val="005770C1"/>
    <w:rsid w:val="00577BC3"/>
    <w:rsid w:val="00583682"/>
    <w:rsid w:val="00583E11"/>
    <w:rsid w:val="005853D7"/>
    <w:rsid w:val="00585637"/>
    <w:rsid w:val="00587F01"/>
    <w:rsid w:val="005916CE"/>
    <w:rsid w:val="00592F42"/>
    <w:rsid w:val="00595C75"/>
    <w:rsid w:val="00597022"/>
    <w:rsid w:val="005A13CA"/>
    <w:rsid w:val="005A3DDE"/>
    <w:rsid w:val="005A48C4"/>
    <w:rsid w:val="005B077E"/>
    <w:rsid w:val="005B0D1F"/>
    <w:rsid w:val="005B0E58"/>
    <w:rsid w:val="005B13C0"/>
    <w:rsid w:val="005B17B9"/>
    <w:rsid w:val="005B22D3"/>
    <w:rsid w:val="005B4ACD"/>
    <w:rsid w:val="005B5C2D"/>
    <w:rsid w:val="005B6EA4"/>
    <w:rsid w:val="005B7684"/>
    <w:rsid w:val="005C14A5"/>
    <w:rsid w:val="005C1B72"/>
    <w:rsid w:val="005C23EA"/>
    <w:rsid w:val="005C43F8"/>
    <w:rsid w:val="005C47CF"/>
    <w:rsid w:val="005C48BC"/>
    <w:rsid w:val="005C7563"/>
    <w:rsid w:val="005C78E3"/>
    <w:rsid w:val="005D0B35"/>
    <w:rsid w:val="005D113E"/>
    <w:rsid w:val="005D1890"/>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07C9D"/>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550"/>
    <w:rsid w:val="00650F48"/>
    <w:rsid w:val="00653A3F"/>
    <w:rsid w:val="00654AF4"/>
    <w:rsid w:val="006563A1"/>
    <w:rsid w:val="0065757F"/>
    <w:rsid w:val="00660785"/>
    <w:rsid w:val="00663000"/>
    <w:rsid w:val="006639BB"/>
    <w:rsid w:val="00663C29"/>
    <w:rsid w:val="00664B03"/>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2447"/>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2AC3"/>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3773D"/>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A7E52"/>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47AC"/>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0834"/>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8AA"/>
    <w:rsid w:val="008B0A01"/>
    <w:rsid w:val="008B0D4C"/>
    <w:rsid w:val="008B11B0"/>
    <w:rsid w:val="008B1B24"/>
    <w:rsid w:val="008B4456"/>
    <w:rsid w:val="008B463B"/>
    <w:rsid w:val="008B4B56"/>
    <w:rsid w:val="008B780E"/>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07942"/>
    <w:rsid w:val="00910737"/>
    <w:rsid w:val="009118A6"/>
    <w:rsid w:val="009146A5"/>
    <w:rsid w:val="009169C5"/>
    <w:rsid w:val="00921D68"/>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483"/>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435E"/>
    <w:rsid w:val="00A35813"/>
    <w:rsid w:val="00A35CBC"/>
    <w:rsid w:val="00A35D11"/>
    <w:rsid w:val="00A35D2F"/>
    <w:rsid w:val="00A36045"/>
    <w:rsid w:val="00A37120"/>
    <w:rsid w:val="00A373AF"/>
    <w:rsid w:val="00A40591"/>
    <w:rsid w:val="00A40E01"/>
    <w:rsid w:val="00A4178D"/>
    <w:rsid w:val="00A42251"/>
    <w:rsid w:val="00A4283A"/>
    <w:rsid w:val="00A42C50"/>
    <w:rsid w:val="00A42C81"/>
    <w:rsid w:val="00A45183"/>
    <w:rsid w:val="00A47827"/>
    <w:rsid w:val="00A50388"/>
    <w:rsid w:val="00A51ADA"/>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4A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1AE3"/>
    <w:rsid w:val="00B5446C"/>
    <w:rsid w:val="00B57FA3"/>
    <w:rsid w:val="00B6369D"/>
    <w:rsid w:val="00B637FF"/>
    <w:rsid w:val="00B649BE"/>
    <w:rsid w:val="00B657D9"/>
    <w:rsid w:val="00B67955"/>
    <w:rsid w:val="00B70436"/>
    <w:rsid w:val="00B7045D"/>
    <w:rsid w:val="00B707AB"/>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61AB"/>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1F"/>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6446"/>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5E47"/>
    <w:rsid w:val="00D26297"/>
    <w:rsid w:val="00D27034"/>
    <w:rsid w:val="00D30BB4"/>
    <w:rsid w:val="00D30FC5"/>
    <w:rsid w:val="00D31ABC"/>
    <w:rsid w:val="00D33268"/>
    <w:rsid w:val="00D3334B"/>
    <w:rsid w:val="00D3362B"/>
    <w:rsid w:val="00D3638E"/>
    <w:rsid w:val="00D3715F"/>
    <w:rsid w:val="00D37C2B"/>
    <w:rsid w:val="00D4099C"/>
    <w:rsid w:val="00D41351"/>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AAE"/>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12"/>
    <w:rsid w:val="00DF0C23"/>
    <w:rsid w:val="00DF0D1C"/>
    <w:rsid w:val="00DF3F71"/>
    <w:rsid w:val="00DF52F8"/>
    <w:rsid w:val="00DF5AAF"/>
    <w:rsid w:val="00DF7E78"/>
    <w:rsid w:val="00E00692"/>
    <w:rsid w:val="00E00E4F"/>
    <w:rsid w:val="00E02429"/>
    <w:rsid w:val="00E07809"/>
    <w:rsid w:val="00E0793A"/>
    <w:rsid w:val="00E109BE"/>
    <w:rsid w:val="00E12B7F"/>
    <w:rsid w:val="00E13C0D"/>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065C"/>
    <w:rsid w:val="00E92E45"/>
    <w:rsid w:val="00E93EFA"/>
    <w:rsid w:val="00E953A5"/>
    <w:rsid w:val="00E95AE5"/>
    <w:rsid w:val="00E963F8"/>
    <w:rsid w:val="00E97489"/>
    <w:rsid w:val="00E97EA4"/>
    <w:rsid w:val="00EA1474"/>
    <w:rsid w:val="00EA43CF"/>
    <w:rsid w:val="00EA43E6"/>
    <w:rsid w:val="00EA65C7"/>
    <w:rsid w:val="00EB011D"/>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34ED"/>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C63AD"/>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1797"/>
  <w15:docId w15:val="{141978D7-EBA0-454D-BE71-59518939A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62015756">
      <w:bodyDiv w:val="1"/>
      <w:marLeft w:val="0"/>
      <w:marRight w:val="0"/>
      <w:marTop w:val="0"/>
      <w:marBottom w:val="0"/>
      <w:divBdr>
        <w:top w:val="none" w:sz="0" w:space="0" w:color="auto"/>
        <w:left w:val="none" w:sz="0" w:space="0" w:color="auto"/>
        <w:bottom w:val="none" w:sz="0" w:space="0" w:color="auto"/>
        <w:right w:val="none" w:sz="0" w:space="0" w:color="auto"/>
      </w:divBdr>
      <w:divsChild>
        <w:div w:id="2023780850">
          <w:marLeft w:val="0"/>
          <w:marRight w:val="0"/>
          <w:marTop w:val="0"/>
          <w:marBottom w:val="0"/>
          <w:divBdr>
            <w:top w:val="none" w:sz="0" w:space="0" w:color="auto"/>
            <w:left w:val="none" w:sz="0" w:space="0" w:color="auto"/>
            <w:bottom w:val="none" w:sz="0" w:space="0" w:color="auto"/>
            <w:right w:val="none" w:sz="0" w:space="0" w:color="auto"/>
          </w:divBdr>
          <w:divsChild>
            <w:div w:id="1992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588998294">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terprise.arcgis.com/en/notebook/latest/install/windows/welcome-to-the-arcgis-notebook-server-install-guide.htm" TargetMode="External"/><Relationship Id="rId13" Type="http://schemas.openxmlformats.org/officeDocument/2006/relationships/hyperlink" Target="https://www.esri.com/arcgis-blog/?s=" TargetMode="External"/><Relationship Id="rId18" Type="http://schemas.openxmlformats.org/officeDocument/2006/relationships/hyperlink" Target="https://www.esri.com/en-us/arcgis/trial" TargetMode="External"/><Relationship Id="rId26" Type="http://schemas.openxmlformats.org/officeDocument/2006/relationships/image" Target="media/image11.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creativecommons.org/licenses/by-nc-sa/4.0/" TargetMode="External"/><Relationship Id="rId7" Type="http://schemas.openxmlformats.org/officeDocument/2006/relationships/endnotes" Target="endnotes.xml"/><Relationship Id="rId12" Type="http://schemas.openxmlformats.org/officeDocument/2006/relationships/hyperlink" Target="https://pro.arcgis.com/en/pro-app/latest/get-started/whats-new-in-arcgis-pro.htm"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2.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www.arcgis.com/home/search.html?q=owner%3A%22ArcGISPyAPIBot%2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9.png"/><Relationship Id="rId32" Type="http://schemas.openxmlformats.org/officeDocument/2006/relationships/hyperlink" Target="https://www.esri.com/about/newsroom/arcuser/coding-standards-for-jupyter-notebook/"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evelopers.arcgis.com/python/" TargetMode="External"/><Relationship Id="rId36" Type="http://schemas.openxmlformats.org/officeDocument/2006/relationships/footer" Target="footer1.xml"/><Relationship Id="rId10" Type="http://schemas.openxmlformats.org/officeDocument/2006/relationships/hyperlink" Target="https://data.nodc.noaa.gov/cgi-bin/iso?id=gov.noaa.ncdc:C00834" TargetMode="External"/><Relationship Id="rId19" Type="http://schemas.openxmlformats.org/officeDocument/2006/relationships/hyperlink" Target="https://pro.arcgis.com/en/pro-app/get-started/start-arcgis-pro-with-a-named-user-license.htm" TargetMode="External"/><Relationship Id="rId31"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data.torontopolice.on.ca/pages/major-crime-indicators"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www.arcgis.com/home/search.html?q=Hurricane%20analysis%20owner%3A%22ArcGISPyAPIBot%22&amp;focus=notebooks" TargetMode="External"/><Relationship Id="rId30" Type="http://schemas.openxmlformats.org/officeDocument/2006/relationships/hyperlink" Target="https://pro.arcgis.com/en/pro-app/arcpy/main/arcgis-pro-arcpy-reference.htm"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73A338-6D40-48B0-8F9D-B4AD18DB3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6</TotalTime>
  <Pages>8</Pages>
  <Words>3125</Words>
  <Characters>1781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2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Shahram Sattar</cp:lastModifiedBy>
  <cp:revision>17</cp:revision>
  <cp:lastPrinted>2024-08-29T20:10:00Z</cp:lastPrinted>
  <dcterms:created xsi:type="dcterms:W3CDTF">2020-05-08T20:46:00Z</dcterms:created>
  <dcterms:modified xsi:type="dcterms:W3CDTF">2024-08-2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94e3800,1d20e873,3176802e</vt:lpwstr>
  </property>
  <property fmtid="{D5CDD505-2E9C-101B-9397-08002B2CF9AE}" pid="3" name="ClassificationContentMarkingFooterFontProps">
    <vt:lpwstr>#000000,10,Calibri</vt:lpwstr>
  </property>
  <property fmtid="{D5CDD505-2E9C-101B-9397-08002B2CF9AE}" pid="4" name="ClassificationContentMarkingFooterText">
    <vt:lpwstr>Public</vt:lpwstr>
  </property>
  <property fmtid="{D5CDD505-2E9C-101B-9397-08002B2CF9AE}" pid="5" name="MSIP_Label_92ae6134-ec08-4526-bab5-f5da847444f9_Enabled">
    <vt:lpwstr>true</vt:lpwstr>
  </property>
  <property fmtid="{D5CDD505-2E9C-101B-9397-08002B2CF9AE}" pid="6" name="MSIP_Label_92ae6134-ec08-4526-bab5-f5da847444f9_SetDate">
    <vt:lpwstr>2024-08-29T18:01:12Z</vt:lpwstr>
  </property>
  <property fmtid="{D5CDD505-2E9C-101B-9397-08002B2CF9AE}" pid="7" name="MSIP_Label_92ae6134-ec08-4526-bab5-f5da847444f9_Method">
    <vt:lpwstr>Privileged</vt:lpwstr>
  </property>
  <property fmtid="{D5CDD505-2E9C-101B-9397-08002B2CF9AE}" pid="8" name="MSIP_Label_92ae6134-ec08-4526-bab5-f5da847444f9_Name">
    <vt:lpwstr>Public</vt:lpwstr>
  </property>
  <property fmtid="{D5CDD505-2E9C-101B-9397-08002B2CF9AE}" pid="9" name="MSIP_Label_92ae6134-ec08-4526-bab5-f5da847444f9_SiteId">
    <vt:lpwstr>8b109b84-2372-43d0-80c2-4937d01021c9</vt:lpwstr>
  </property>
  <property fmtid="{D5CDD505-2E9C-101B-9397-08002B2CF9AE}" pid="10" name="MSIP_Label_92ae6134-ec08-4526-bab5-f5da847444f9_ActionId">
    <vt:lpwstr>4cdafe58-3463-49da-9da8-41b0e6b305fc</vt:lpwstr>
  </property>
  <property fmtid="{D5CDD505-2E9C-101B-9397-08002B2CF9AE}" pid="11" name="MSIP_Label_92ae6134-ec08-4526-bab5-f5da847444f9_ContentBits">
    <vt:lpwstr>2</vt:lpwstr>
  </property>
</Properties>
</file>